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278D5" w:rsidRDefault="00B278D5" w:rsidP="00B278D5">
      <w:pPr>
        <w:pStyle w:val="Default"/>
      </w:pPr>
    </w:p>
    <w:p w:rsidR="008F21DA" w:rsidRDefault="00BB41AA" w:rsidP="00480C50">
      <w:pPr>
        <w:spacing w:after="0" w:line="240" w:lineRule="auto"/>
        <w:ind w:left="-1170" w:right="-720"/>
        <w:rPr>
          <w:rFonts w:ascii="Times New Roman" w:hAnsi="Times New Roman"/>
          <w:b/>
          <w:color w:val="1F497D"/>
          <w:sz w:val="36"/>
          <w:szCs w:val="36"/>
        </w:rPr>
      </w:pPr>
      <w:r w:rsidRPr="00BB41AA">
        <w:rPr>
          <w:b/>
          <w:noProof/>
          <w:sz w:val="30"/>
          <w:szCs w:val="36"/>
          <w:u w:val="single"/>
          <w:lang w:val="en-IN" w:eastAsia="en-IN"/>
        </w:rPr>
        <w:pict>
          <v:rect id="_x0000_s1029" style="position:absolute;left:0;text-align:left;margin-left:-56.25pt;margin-top:23.65pt;width:167.25pt;height:546.75pt;z-index:251657216" fillcolor="#fabf8f" strokecolor="#e36c0a" strokeweight="8pt">
            <v:stroke linestyle="thinThin"/>
            <v:shadow color="#868686"/>
            <v:textbox style="mso-next-textbox:#_x0000_s1029">
              <w:txbxContent>
                <w:p w:rsidR="00165D2E" w:rsidRDefault="00165D2E" w:rsidP="000D057C">
                  <w:pPr>
                    <w:spacing w:after="0" w:line="240" w:lineRule="auto"/>
                    <w:rPr>
                      <w:rFonts w:ascii="Cambria" w:hAnsi="Cambria"/>
                      <w:b/>
                      <w:color w:val="002060"/>
                      <w:u w:val="single"/>
                    </w:rPr>
                  </w:pPr>
                </w:p>
                <w:p w:rsidR="000D057C" w:rsidRPr="00C1348E" w:rsidRDefault="000D057C" w:rsidP="000D057C">
                  <w:pPr>
                    <w:spacing w:after="0" w:line="240" w:lineRule="auto"/>
                    <w:rPr>
                      <w:rFonts w:ascii="Cambria" w:hAnsi="Cambria"/>
                      <w:b/>
                      <w:color w:val="002060"/>
                      <w:u w:val="single"/>
                    </w:rPr>
                  </w:pPr>
                  <w:r w:rsidRPr="00C1348E">
                    <w:rPr>
                      <w:rFonts w:ascii="Cambria" w:hAnsi="Cambria"/>
                      <w:b/>
                      <w:color w:val="002060"/>
                      <w:u w:val="single"/>
                    </w:rPr>
                    <w:t>Important Dates</w:t>
                  </w:r>
                </w:p>
                <w:p w:rsidR="00165D2E" w:rsidRDefault="00165D2E" w:rsidP="000D057C">
                  <w:pPr>
                    <w:spacing w:after="0" w:line="240" w:lineRule="auto"/>
                    <w:rPr>
                      <w:rFonts w:ascii="Times New Roman" w:hAnsi="Times New Roman"/>
                      <w:b/>
                      <w:bCs/>
                      <w:color w:val="FF0000"/>
                      <w:sz w:val="20"/>
                      <w:szCs w:val="24"/>
                    </w:rPr>
                  </w:pPr>
                </w:p>
                <w:p w:rsidR="000D057C" w:rsidRDefault="000D057C" w:rsidP="000D057C">
                  <w:pPr>
                    <w:spacing w:after="0" w:line="240" w:lineRule="auto"/>
                    <w:rPr>
                      <w:rFonts w:ascii="Times New Roman" w:hAnsi="Times New Roman"/>
                      <w:b/>
                      <w:bCs/>
                      <w:color w:val="FF0000"/>
                      <w:sz w:val="20"/>
                      <w:szCs w:val="24"/>
                    </w:rPr>
                  </w:pPr>
                  <w:r w:rsidRPr="00BB5AEE">
                    <w:rPr>
                      <w:rFonts w:ascii="Times New Roman" w:hAnsi="Times New Roman"/>
                      <w:b/>
                      <w:bCs/>
                      <w:color w:val="FF0000"/>
                      <w:sz w:val="20"/>
                      <w:szCs w:val="24"/>
                    </w:rPr>
                    <w:t>Last Date of Paper Submission</w:t>
                  </w:r>
                  <w:r w:rsidRPr="00670FA2">
                    <w:rPr>
                      <w:rFonts w:ascii="Times New Roman" w:hAnsi="Times New Roman"/>
                      <w:b/>
                      <w:bCs/>
                      <w:color w:val="FF0000"/>
                      <w:sz w:val="20"/>
                      <w:szCs w:val="24"/>
                    </w:rPr>
                    <w:t xml:space="preserve"> </w:t>
                  </w:r>
                  <w:r w:rsidR="0085299A"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4"/>
                    </w:rPr>
                    <w:t>2</w:t>
                  </w:r>
                  <w:r w:rsidR="00027BFB"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4"/>
                    </w:rPr>
                    <w:t>5</w:t>
                  </w:r>
                  <w:r w:rsidRPr="00A47CD5"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4"/>
                      <w:vertAlign w:val="superscript"/>
                    </w:rPr>
                    <w:t>th</w:t>
                  </w:r>
                  <w:r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4"/>
                    </w:rPr>
                    <w:t xml:space="preserve"> </w:t>
                  </w:r>
                  <w:r w:rsidR="00165D2E">
                    <w:rPr>
                      <w:rFonts w:ascii="Times New Roman" w:hAnsi="Times New Roman"/>
                      <w:b/>
                      <w:bCs/>
                      <w:color w:val="000000"/>
                      <w:sz w:val="20"/>
                      <w:szCs w:val="24"/>
                    </w:rPr>
                    <w:t>April, 2017</w:t>
                  </w:r>
                </w:p>
                <w:p w:rsidR="000D057C" w:rsidRPr="00BB5AEE" w:rsidRDefault="000D057C" w:rsidP="000D057C">
                  <w:pPr>
                    <w:spacing w:after="0" w:line="240" w:lineRule="auto"/>
                    <w:rPr>
                      <w:rFonts w:ascii="Times New Roman" w:hAnsi="Times New Roman"/>
                      <w:b/>
                      <w:bCs/>
                      <w:color w:val="FF0000"/>
                      <w:sz w:val="20"/>
                      <w:szCs w:val="24"/>
                    </w:rPr>
                  </w:pPr>
                  <w:r w:rsidRPr="00BB5AEE">
                    <w:rPr>
                      <w:rFonts w:ascii="Times New Roman" w:hAnsi="Times New Roman"/>
                      <w:b/>
                      <w:bCs/>
                      <w:color w:val="FF0000"/>
                      <w:sz w:val="20"/>
                      <w:szCs w:val="24"/>
                    </w:rPr>
                    <w:t>Notification of Acceptance</w:t>
                  </w:r>
                </w:p>
                <w:p w:rsidR="000D057C" w:rsidRPr="00106AF9" w:rsidRDefault="00165D2E" w:rsidP="000D057C">
                  <w:pPr>
                    <w:spacing w:after="0" w:line="240" w:lineRule="auto"/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</w:rPr>
                    <w:t>30</w:t>
                  </w:r>
                  <w:r w:rsidRPr="00165D2E"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  <w:vertAlign w:val="superscript"/>
                    </w:rPr>
                    <w:t>th</w:t>
                  </w:r>
                  <w:r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</w:rPr>
                    <w:t xml:space="preserve"> April</w:t>
                  </w:r>
                  <w:r w:rsidR="000D057C"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</w:rPr>
                    <w:t>, 2017</w:t>
                  </w:r>
                </w:p>
                <w:p w:rsidR="000D057C" w:rsidRPr="00BB5AEE" w:rsidRDefault="000D057C" w:rsidP="000D057C">
                  <w:pPr>
                    <w:spacing w:after="0" w:line="240" w:lineRule="auto"/>
                    <w:rPr>
                      <w:rFonts w:ascii="Times New Roman" w:hAnsi="Times New Roman"/>
                      <w:b/>
                      <w:bCs/>
                      <w:color w:val="FF0000"/>
                      <w:sz w:val="20"/>
                      <w:szCs w:val="24"/>
                    </w:rPr>
                  </w:pPr>
                  <w:r w:rsidRPr="00BB5AEE">
                    <w:rPr>
                      <w:rFonts w:ascii="Times New Roman" w:hAnsi="Times New Roman"/>
                      <w:b/>
                      <w:bCs/>
                      <w:color w:val="FF0000"/>
                      <w:sz w:val="20"/>
                      <w:szCs w:val="24"/>
                    </w:rPr>
                    <w:t>Camera Ready Copy</w:t>
                  </w:r>
                </w:p>
                <w:p w:rsidR="000D057C" w:rsidRDefault="00165D2E" w:rsidP="000D057C">
                  <w:pPr>
                    <w:spacing w:after="0" w:line="240" w:lineRule="auto"/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</w:rPr>
                  </w:pPr>
                  <w:r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</w:rPr>
                    <w:t>15</w:t>
                  </w:r>
                  <w:r w:rsidRPr="00165D2E"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  <w:vertAlign w:val="superscript"/>
                    </w:rPr>
                    <w:t>th</w:t>
                  </w:r>
                  <w:r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</w:rPr>
                    <w:t xml:space="preserve"> May</w:t>
                  </w:r>
                  <w:r w:rsidR="000D057C"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</w:rPr>
                    <w:t xml:space="preserve"> 2017</w:t>
                  </w:r>
                </w:p>
                <w:p w:rsidR="000D057C" w:rsidRDefault="000D057C" w:rsidP="000D057C">
                  <w:pPr>
                    <w:spacing w:after="0" w:line="240" w:lineRule="auto"/>
                    <w:rPr>
                      <w:rFonts w:ascii="Cambria" w:hAnsi="Cambria"/>
                      <w:b/>
                      <w:color w:val="002060"/>
                      <w:u w:val="single"/>
                    </w:rPr>
                  </w:pPr>
                </w:p>
                <w:p w:rsidR="00165D2E" w:rsidRDefault="00165D2E" w:rsidP="000D057C">
                  <w:pPr>
                    <w:spacing w:after="0" w:line="240" w:lineRule="auto"/>
                    <w:rPr>
                      <w:rFonts w:ascii="Cambria" w:hAnsi="Cambria"/>
                      <w:b/>
                      <w:color w:val="002060"/>
                      <w:sz w:val="20"/>
                      <w:u w:val="single"/>
                    </w:rPr>
                  </w:pPr>
                </w:p>
                <w:p w:rsidR="00165D2E" w:rsidRDefault="00165D2E" w:rsidP="000D057C">
                  <w:pPr>
                    <w:spacing w:after="0" w:line="240" w:lineRule="auto"/>
                    <w:rPr>
                      <w:rFonts w:ascii="Cambria" w:hAnsi="Cambria"/>
                      <w:b/>
                      <w:color w:val="002060"/>
                      <w:sz w:val="20"/>
                      <w:u w:val="single"/>
                    </w:rPr>
                  </w:pPr>
                </w:p>
                <w:p w:rsidR="000D057C" w:rsidRPr="00500F19" w:rsidRDefault="000D057C" w:rsidP="000D057C">
                  <w:pPr>
                    <w:spacing w:after="0" w:line="240" w:lineRule="auto"/>
                    <w:rPr>
                      <w:rFonts w:ascii="Cambria" w:hAnsi="Cambria"/>
                      <w:b/>
                      <w:color w:val="002060"/>
                      <w:sz w:val="20"/>
                      <w:u w:val="single"/>
                    </w:rPr>
                  </w:pPr>
                  <w:r w:rsidRPr="00500F19">
                    <w:rPr>
                      <w:rFonts w:ascii="Cambria" w:hAnsi="Cambria"/>
                      <w:b/>
                      <w:color w:val="002060"/>
                      <w:sz w:val="20"/>
                      <w:u w:val="single"/>
                    </w:rPr>
                    <w:t>Publication</w:t>
                  </w:r>
                </w:p>
                <w:p w:rsidR="00165D2E" w:rsidRDefault="00165D2E" w:rsidP="000D057C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b/>
                      <w:bCs/>
                      <w:sz w:val="18"/>
                      <w:szCs w:val="24"/>
                    </w:rPr>
                  </w:pPr>
                </w:p>
                <w:p w:rsidR="000D057C" w:rsidRPr="00500F19" w:rsidRDefault="000D057C" w:rsidP="000D057C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b/>
                      <w:bCs/>
                      <w:sz w:val="18"/>
                      <w:szCs w:val="24"/>
                    </w:rPr>
                  </w:pPr>
                  <w:r w:rsidRPr="00500F19">
                    <w:rPr>
                      <w:rFonts w:ascii="Times New Roman" w:hAnsi="Times New Roman"/>
                      <w:b/>
                      <w:bCs/>
                      <w:sz w:val="18"/>
                      <w:szCs w:val="24"/>
                    </w:rPr>
                    <w:t>All accepted and registered papers of this special session will be published in one of the following Scopus/ Thomson Reuters Indexed</w:t>
                  </w:r>
                  <w:r w:rsidR="00165D2E">
                    <w:rPr>
                      <w:rFonts w:ascii="Times New Roman" w:hAnsi="Times New Roman"/>
                      <w:b/>
                      <w:bCs/>
                      <w:sz w:val="18"/>
                      <w:szCs w:val="24"/>
                    </w:rPr>
                    <w:t xml:space="preserve">/DOI Indexed </w:t>
                  </w:r>
                  <w:r w:rsidRPr="00500F19">
                    <w:rPr>
                      <w:rFonts w:ascii="Times New Roman" w:hAnsi="Times New Roman"/>
                      <w:b/>
                      <w:bCs/>
                      <w:sz w:val="18"/>
                      <w:szCs w:val="24"/>
                    </w:rPr>
                    <w:t>Journal</w:t>
                  </w:r>
                  <w:r w:rsidR="00165D2E">
                    <w:rPr>
                      <w:rFonts w:ascii="Times New Roman" w:hAnsi="Times New Roman"/>
                      <w:b/>
                      <w:bCs/>
                      <w:sz w:val="18"/>
                      <w:szCs w:val="24"/>
                    </w:rPr>
                    <w:t xml:space="preserve"> based on selected category by author</w:t>
                  </w:r>
                  <w:r w:rsidRPr="00500F19">
                    <w:rPr>
                      <w:rFonts w:ascii="Times New Roman" w:hAnsi="Times New Roman"/>
                      <w:b/>
                      <w:bCs/>
                      <w:sz w:val="18"/>
                      <w:szCs w:val="24"/>
                    </w:rPr>
                    <w:t xml:space="preserve">: </w:t>
                  </w:r>
                </w:p>
                <w:p w:rsidR="000D057C" w:rsidRDefault="000D057C" w:rsidP="000D057C">
                  <w:pPr>
                    <w:spacing w:after="0" w:line="240" w:lineRule="auto"/>
                    <w:jc w:val="both"/>
                    <w:rPr>
                      <w:rFonts w:ascii="Times New Roman" w:hAnsi="Times New Roman"/>
                      <w:b/>
                      <w:bCs/>
                      <w:color w:val="0000FF"/>
                      <w:sz w:val="16"/>
                      <w:szCs w:val="24"/>
                    </w:rPr>
                  </w:pPr>
                </w:p>
                <w:p w:rsidR="000D057C" w:rsidRDefault="000D057C" w:rsidP="000D057C">
                  <w:pPr>
                    <w:spacing w:after="0" w:line="240" w:lineRule="auto"/>
                    <w:rPr>
                      <w:rFonts w:ascii="Cambria" w:hAnsi="Cambria"/>
                      <w:b/>
                      <w:color w:val="002060"/>
                      <w:u w:val="single"/>
                    </w:rPr>
                  </w:pPr>
                </w:p>
                <w:p w:rsidR="00165D2E" w:rsidRDefault="00165D2E" w:rsidP="000D057C">
                  <w:pPr>
                    <w:spacing w:after="0" w:line="240" w:lineRule="auto"/>
                    <w:rPr>
                      <w:rFonts w:ascii="Cambria" w:hAnsi="Cambria"/>
                      <w:b/>
                      <w:color w:val="002060"/>
                      <w:u w:val="single"/>
                    </w:rPr>
                  </w:pPr>
                  <w:r>
                    <w:rPr>
                      <w:rFonts w:ascii="Cambria" w:hAnsi="Cambria"/>
                      <w:b/>
                      <w:color w:val="002060"/>
                      <w:u w:val="single"/>
                    </w:rPr>
                    <w:t>Paper Submission</w:t>
                  </w:r>
                </w:p>
                <w:p w:rsidR="00165D2E" w:rsidRDefault="00165D2E" w:rsidP="000D057C">
                  <w:pPr>
                    <w:spacing w:after="0" w:line="240" w:lineRule="auto"/>
                    <w:rPr>
                      <w:rFonts w:ascii="Cambria" w:hAnsi="Cambria"/>
                      <w:b/>
                      <w:color w:val="002060"/>
                      <w:u w:val="single"/>
                    </w:rPr>
                  </w:pPr>
                </w:p>
                <w:p w:rsidR="00165D2E" w:rsidRPr="00165D2E" w:rsidRDefault="00165D2E" w:rsidP="000D057C">
                  <w:pPr>
                    <w:spacing w:after="0" w:line="240" w:lineRule="auto"/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</w:rPr>
                  </w:pPr>
                  <w:r w:rsidRPr="00165D2E"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</w:rPr>
                    <w:t>Please submit your paper at following link:</w:t>
                  </w:r>
                </w:p>
                <w:p w:rsidR="00165D2E" w:rsidRDefault="00BB41AA" w:rsidP="000D057C">
                  <w:pPr>
                    <w:spacing w:after="0" w:line="240" w:lineRule="auto"/>
                    <w:rPr>
                      <w:rFonts w:ascii="Cambria" w:hAnsi="Cambria"/>
                      <w:b/>
                      <w:color w:val="002060"/>
                      <w:u w:val="single"/>
                    </w:rPr>
                  </w:pPr>
                  <w:hyperlink r:id="rId7" w:history="1">
                    <w:r w:rsidR="00165D2E" w:rsidRPr="00480C50">
                      <w:rPr>
                        <w:rStyle w:val="Hyperlink"/>
                        <w:b/>
                        <w:bCs/>
                      </w:rPr>
                      <w:t>http://iresconf.org/account/login</w:t>
                    </w:r>
                  </w:hyperlink>
                </w:p>
                <w:p w:rsidR="00165D2E" w:rsidRDefault="00165D2E" w:rsidP="000D057C">
                  <w:pPr>
                    <w:spacing w:after="0" w:line="240" w:lineRule="auto"/>
                    <w:rPr>
                      <w:rFonts w:ascii="Cambria" w:hAnsi="Cambria"/>
                      <w:b/>
                      <w:color w:val="002060"/>
                      <w:u w:val="single"/>
                    </w:rPr>
                  </w:pPr>
                </w:p>
                <w:p w:rsidR="000D057C" w:rsidRPr="00C1348E" w:rsidRDefault="000D057C" w:rsidP="000D057C">
                  <w:pPr>
                    <w:spacing w:after="0" w:line="240" w:lineRule="auto"/>
                    <w:rPr>
                      <w:rFonts w:ascii="Cambria" w:hAnsi="Cambria"/>
                      <w:b/>
                      <w:color w:val="002060"/>
                      <w:u w:val="single"/>
                    </w:rPr>
                  </w:pPr>
                  <w:r w:rsidRPr="00C1348E">
                    <w:rPr>
                      <w:rFonts w:ascii="Cambria" w:hAnsi="Cambria"/>
                      <w:b/>
                      <w:color w:val="002060"/>
                      <w:u w:val="single"/>
                    </w:rPr>
                    <w:t>Registration</w:t>
                  </w:r>
                </w:p>
                <w:p w:rsidR="00165D2E" w:rsidRDefault="00165D2E" w:rsidP="000D057C">
                  <w:pPr>
                    <w:pStyle w:val="Default"/>
                    <w:rPr>
                      <w:b/>
                      <w:bCs/>
                      <w:color w:val="auto"/>
                      <w:sz w:val="20"/>
                    </w:rPr>
                  </w:pPr>
                </w:p>
                <w:p w:rsidR="000D057C" w:rsidRDefault="000D057C" w:rsidP="000D057C">
                  <w:pPr>
                    <w:pStyle w:val="Default"/>
                    <w:rPr>
                      <w:b/>
                      <w:bCs/>
                      <w:color w:val="auto"/>
                      <w:sz w:val="20"/>
                    </w:rPr>
                  </w:pPr>
                  <w:r w:rsidRPr="00F21F88">
                    <w:rPr>
                      <w:b/>
                      <w:bCs/>
                      <w:color w:val="auto"/>
                      <w:sz w:val="20"/>
                    </w:rPr>
                    <w:t>Please visit </w:t>
                  </w:r>
                  <w:hyperlink r:id="rId8" w:tgtFrame="_blank" w:history="1">
                    <w:r w:rsidRPr="00F21F88">
                      <w:rPr>
                        <w:b/>
                        <w:bCs/>
                        <w:color w:val="auto"/>
                        <w:sz w:val="20"/>
                      </w:rPr>
                      <w:t>conference</w:t>
                    </w:r>
                  </w:hyperlink>
                  <w:r w:rsidRPr="00F21F88">
                    <w:rPr>
                      <w:b/>
                      <w:bCs/>
                      <w:color w:val="auto"/>
                      <w:sz w:val="20"/>
                    </w:rPr>
                    <w:t xml:space="preserve"> webpage for </w:t>
                  </w:r>
                  <w:r>
                    <w:rPr>
                      <w:b/>
                      <w:bCs/>
                      <w:color w:val="auto"/>
                      <w:sz w:val="20"/>
                    </w:rPr>
                    <w:t xml:space="preserve">registration and other </w:t>
                  </w:r>
                  <w:r w:rsidRPr="00F21F88">
                    <w:rPr>
                      <w:b/>
                      <w:bCs/>
                      <w:color w:val="auto"/>
                      <w:sz w:val="20"/>
                    </w:rPr>
                    <w:t xml:space="preserve">details:  </w:t>
                  </w:r>
                </w:p>
                <w:p w:rsidR="00843F61" w:rsidRPr="00165D2E" w:rsidRDefault="00165D2E" w:rsidP="00106AF9">
                  <w:pPr>
                    <w:spacing w:after="0" w:line="240" w:lineRule="auto"/>
                    <w:rPr>
                      <w:rStyle w:val="Hyperlink"/>
                      <w:b/>
                    </w:rPr>
                  </w:pPr>
                  <w:r w:rsidRPr="00165D2E">
                    <w:rPr>
                      <w:rStyle w:val="Hyperlink"/>
                      <w:b/>
                      <w:bCs/>
                    </w:rPr>
                    <w:t>http://iresconf.org/registeration.html</w:t>
                  </w:r>
                </w:p>
                <w:p w:rsidR="00843F61" w:rsidRDefault="00843F61" w:rsidP="00106AF9">
                  <w:pPr>
                    <w:spacing w:after="0" w:line="240" w:lineRule="auto"/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</w:rPr>
                  </w:pPr>
                </w:p>
                <w:p w:rsidR="00843F61" w:rsidRDefault="00843F61" w:rsidP="00106AF9">
                  <w:pPr>
                    <w:spacing w:after="0" w:line="240" w:lineRule="auto"/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</w:rPr>
                  </w:pPr>
                </w:p>
                <w:p w:rsidR="00843F61" w:rsidRPr="00106AF9" w:rsidRDefault="00843F61" w:rsidP="00106AF9">
                  <w:pPr>
                    <w:spacing w:after="0" w:line="240" w:lineRule="auto"/>
                    <w:rPr>
                      <w:rFonts w:ascii="Times New Roman" w:hAnsi="Times New Roman"/>
                      <w:b/>
                      <w:bCs/>
                      <w:sz w:val="20"/>
                      <w:szCs w:val="24"/>
                    </w:rPr>
                  </w:pPr>
                </w:p>
                <w:p w:rsidR="00843F61" w:rsidRPr="00BB7027" w:rsidRDefault="00843F61" w:rsidP="00106AF9">
                  <w:pPr>
                    <w:spacing w:after="0" w:line="240" w:lineRule="auto"/>
                    <w:rPr>
                      <w:rFonts w:ascii="Cambria" w:hAnsi="Cambria"/>
                      <w:b/>
                      <w:u w:val="single"/>
                    </w:rPr>
                  </w:pPr>
                </w:p>
                <w:p w:rsidR="00843F61" w:rsidRPr="00BB7027" w:rsidRDefault="00843F61" w:rsidP="00106AF9">
                  <w:pPr>
                    <w:spacing w:after="0"/>
                    <w:rPr>
                      <w:rFonts w:ascii="Cambria" w:hAnsi="Cambria"/>
                      <w:b/>
                      <w:u w:val="single"/>
                    </w:rPr>
                  </w:pPr>
                </w:p>
              </w:txbxContent>
            </v:textbox>
            <w10:wrap type="square"/>
          </v:rect>
        </w:pict>
      </w:r>
      <w:r w:rsidR="008F21DA" w:rsidRPr="00DB62F4">
        <w:rPr>
          <w:rFonts w:ascii="Times New Roman" w:hAnsi="Times New Roman"/>
          <w:b/>
          <w:color w:val="FF0000"/>
          <w:sz w:val="36"/>
          <w:szCs w:val="36"/>
        </w:rPr>
        <w:t>URL for the Conference</w:t>
      </w:r>
      <w:r w:rsidR="008F21DA" w:rsidRPr="00523237">
        <w:rPr>
          <w:rFonts w:ascii="Times New Roman" w:hAnsi="Times New Roman"/>
          <w:b/>
          <w:color w:val="1F497D"/>
          <w:sz w:val="36"/>
          <w:szCs w:val="36"/>
        </w:rPr>
        <w:t>:</w:t>
      </w:r>
      <w:hyperlink r:id="rId9" w:history="1">
        <w:r w:rsidR="00480C50" w:rsidRPr="00B66E30">
          <w:rPr>
            <w:rStyle w:val="Hyperlink"/>
            <w:rFonts w:ascii="Times New Roman" w:hAnsi="Times New Roman"/>
            <w:b/>
            <w:sz w:val="36"/>
            <w:szCs w:val="36"/>
          </w:rPr>
          <w:t>http://www.iresconf.org</w:t>
        </w:r>
      </w:hyperlink>
    </w:p>
    <w:p w:rsidR="009B1860" w:rsidRDefault="009B1860" w:rsidP="008F21DA">
      <w:pPr>
        <w:spacing w:after="0" w:line="240" w:lineRule="auto"/>
        <w:ind w:left="-1170" w:right="-720"/>
        <w:jc w:val="center"/>
        <w:rPr>
          <w:rFonts w:ascii="Times New Roman" w:hAnsi="Times New Roman"/>
          <w:b/>
          <w:color w:val="1F497D"/>
          <w:sz w:val="36"/>
          <w:szCs w:val="36"/>
        </w:rPr>
      </w:pPr>
    </w:p>
    <w:p w:rsidR="00523237" w:rsidRDefault="00BB41AA" w:rsidP="00523237">
      <w:pPr>
        <w:spacing w:after="0" w:line="240" w:lineRule="auto"/>
        <w:rPr>
          <w:rFonts w:ascii="Poor Richard" w:hAnsi="Poor Richard"/>
          <w:b/>
          <w:color w:val="404040"/>
          <w:sz w:val="32"/>
          <w:szCs w:val="36"/>
          <w:u w:val="single"/>
          <w:shd w:val="clear" w:color="auto" w:fill="FFFFFF"/>
        </w:rPr>
      </w:pPr>
      <w:r w:rsidRPr="00BB41AA">
        <w:rPr>
          <w:noProof/>
          <w:color w:val="FF0000"/>
        </w:rPr>
        <w:pict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1030" type="#_x0000_t136" style="position:absolute;margin-left:109.8pt;margin-top:3.45pt;width:155.25pt;height:18.75pt;z-index:251658240" fillcolor="#369" strokecolor="blue">
            <v:shadow on="t" color="#b2b2b2" opacity="52429f" offset="3pt"/>
            <v:textpath style="font-family:&quot;Times New Roman&quot;;v-text-kern:t" trim="t" fitpath="t" string="CALL FOR PAPERS"/>
            <w10:wrap type="square" side="right"/>
          </v:shape>
        </w:pict>
      </w:r>
    </w:p>
    <w:p w:rsidR="00523237" w:rsidRDefault="00523237" w:rsidP="00523237">
      <w:pPr>
        <w:spacing w:after="0" w:line="240" w:lineRule="auto"/>
        <w:rPr>
          <w:rFonts w:ascii="Poor Richard" w:hAnsi="Poor Richard"/>
          <w:b/>
          <w:color w:val="404040"/>
          <w:sz w:val="32"/>
          <w:szCs w:val="36"/>
          <w:u w:val="single"/>
          <w:shd w:val="clear" w:color="auto" w:fill="FFFFFF"/>
        </w:rPr>
      </w:pPr>
    </w:p>
    <w:p w:rsidR="00D56FCD" w:rsidRDefault="008248DB" w:rsidP="0099010D">
      <w:pPr>
        <w:spacing w:before="100" w:beforeAutospacing="1" w:after="100" w:afterAutospacing="1" w:line="240" w:lineRule="auto"/>
        <w:outlineLvl w:val="1"/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</w:pPr>
      <w:r w:rsidRPr="003B24CD"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>Special Session</w:t>
      </w:r>
      <w:r w:rsidR="00740C3B" w:rsidRPr="003B24CD"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 xml:space="preserve"> on “</w:t>
      </w:r>
      <w:r w:rsidR="00D56FCD"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 xml:space="preserve">Innovation and Technology Management for </w:t>
      </w:r>
    </w:p>
    <w:p w:rsidR="008248DB" w:rsidRPr="003B24CD" w:rsidRDefault="00D56FCD" w:rsidP="00F02A1F">
      <w:pPr>
        <w:spacing w:before="100" w:beforeAutospacing="1" w:after="100" w:afterAutospacing="1" w:line="240" w:lineRule="auto"/>
        <w:outlineLvl w:val="1"/>
        <w:rPr>
          <w:rFonts w:ascii="Poor Richard" w:hAnsi="Poor Richard"/>
          <w:b/>
          <w:color w:val="404040"/>
          <w:sz w:val="26"/>
          <w:szCs w:val="36"/>
          <w:u w:val="single"/>
          <w:shd w:val="clear" w:color="auto" w:fill="FFFFFF"/>
        </w:rPr>
      </w:pPr>
      <w:r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 xml:space="preserve">                                 Enhancement of Quality in Higher Education</w:t>
      </w:r>
      <w:r w:rsidR="00480C50">
        <w:rPr>
          <w:rFonts w:ascii="Times New Roman" w:hAnsi="Times New Roman"/>
          <w:b/>
          <w:color w:val="FF0000"/>
          <w:sz w:val="24"/>
          <w:szCs w:val="36"/>
          <w:shd w:val="clear" w:color="auto" w:fill="FFFFFF"/>
        </w:rPr>
        <w:t>.</w:t>
      </w:r>
      <w:r w:rsidR="00F02A1F"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>”</w:t>
      </w:r>
    </w:p>
    <w:p w:rsidR="004A5CC5" w:rsidRDefault="004A5CC5" w:rsidP="004A5CC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/>
          <w:b/>
          <w:bCs/>
          <w:color w:val="000000"/>
          <w:sz w:val="28"/>
          <w:szCs w:val="28"/>
        </w:rPr>
        <w:t>Session Chair:</w:t>
      </w:r>
    </w:p>
    <w:p w:rsidR="006244FD" w:rsidRDefault="00BC151C" w:rsidP="006244F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9A00"/>
          <w:sz w:val="28"/>
          <w:szCs w:val="28"/>
        </w:rPr>
      </w:pPr>
      <w:r>
        <w:rPr>
          <w:rFonts w:ascii="Times New Roman" w:hAnsi="Times New Roman"/>
          <w:b/>
          <w:bCs/>
          <w:color w:val="009A00"/>
          <w:sz w:val="28"/>
          <w:szCs w:val="28"/>
        </w:rPr>
        <w:t xml:space="preserve">Name: </w:t>
      </w:r>
      <w:r w:rsidR="00D56FCD">
        <w:rPr>
          <w:rFonts w:ascii="Times New Roman" w:hAnsi="Times New Roman"/>
          <w:b/>
          <w:bCs/>
          <w:color w:val="009A00"/>
          <w:sz w:val="28"/>
          <w:szCs w:val="28"/>
        </w:rPr>
        <w:t>Dr. Anil Trimbakrao Gaikwad</w:t>
      </w:r>
      <w:r>
        <w:rPr>
          <w:rFonts w:ascii="Times New Roman" w:hAnsi="Times New Roman"/>
          <w:b/>
          <w:bCs/>
          <w:color w:val="009A00"/>
          <w:sz w:val="28"/>
          <w:szCs w:val="28"/>
        </w:rPr>
        <w:t>.</w:t>
      </w:r>
      <w:r w:rsidR="00D56FCD">
        <w:rPr>
          <w:rFonts w:ascii="Times New Roman" w:hAnsi="Times New Roman"/>
          <w:b/>
          <w:bCs/>
          <w:color w:val="009A00"/>
          <w:sz w:val="28"/>
          <w:szCs w:val="28"/>
        </w:rPr>
        <w:t xml:space="preserve"> MCA,MCM,MBA,M.Phil.</w:t>
      </w:r>
      <w:r w:rsidR="006244FD">
        <w:rPr>
          <w:rFonts w:ascii="Times New Roman" w:hAnsi="Times New Roman"/>
          <w:b/>
          <w:bCs/>
          <w:color w:val="009A00"/>
          <w:sz w:val="28"/>
          <w:szCs w:val="28"/>
        </w:rPr>
        <w:t>,</w:t>
      </w:r>
      <w:r w:rsidR="00D56FCD">
        <w:rPr>
          <w:rFonts w:ascii="Times New Roman" w:hAnsi="Times New Roman"/>
          <w:b/>
          <w:bCs/>
          <w:color w:val="009A00"/>
          <w:sz w:val="28"/>
          <w:szCs w:val="28"/>
        </w:rPr>
        <w:t xml:space="preserve"> </w:t>
      </w:r>
    </w:p>
    <w:p w:rsidR="00BC151C" w:rsidRDefault="00D56FCD" w:rsidP="006244FD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9A00"/>
          <w:sz w:val="28"/>
          <w:szCs w:val="28"/>
        </w:rPr>
      </w:pPr>
      <w:r>
        <w:rPr>
          <w:rFonts w:ascii="Times New Roman" w:hAnsi="Times New Roman"/>
          <w:b/>
          <w:bCs/>
          <w:color w:val="009A00"/>
          <w:sz w:val="28"/>
          <w:szCs w:val="28"/>
        </w:rPr>
        <w:t>Ph.D. (</w:t>
      </w:r>
      <w:r w:rsidR="006244FD">
        <w:rPr>
          <w:rFonts w:ascii="Times New Roman" w:hAnsi="Times New Roman"/>
          <w:b/>
          <w:bCs/>
          <w:color w:val="009A00"/>
          <w:sz w:val="28"/>
          <w:szCs w:val="28"/>
        </w:rPr>
        <w:t xml:space="preserve"> In </w:t>
      </w:r>
      <w:r>
        <w:rPr>
          <w:rFonts w:ascii="Times New Roman" w:hAnsi="Times New Roman"/>
          <w:b/>
          <w:bCs/>
          <w:color w:val="009A00"/>
          <w:sz w:val="28"/>
          <w:szCs w:val="28"/>
        </w:rPr>
        <w:t>Computer Applications)</w:t>
      </w:r>
    </w:p>
    <w:p w:rsidR="006244FD" w:rsidRDefault="006244FD" w:rsidP="004A5CC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8"/>
          <w:szCs w:val="28"/>
        </w:rPr>
      </w:pPr>
    </w:p>
    <w:p w:rsidR="00F02A1F" w:rsidRDefault="00480C50" w:rsidP="004A5CC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Organization</w:t>
      </w:r>
      <w:r w:rsidR="00BC151C">
        <w:rPr>
          <w:rFonts w:ascii="Times New Roman" w:hAnsi="Times New Roman"/>
          <w:color w:val="000000"/>
          <w:sz w:val="28"/>
          <w:szCs w:val="28"/>
        </w:rPr>
        <w:t xml:space="preserve">: </w:t>
      </w:r>
      <w:r w:rsidR="00D56FCD">
        <w:rPr>
          <w:rFonts w:ascii="Times New Roman" w:hAnsi="Times New Roman"/>
          <w:color w:val="000000"/>
          <w:sz w:val="28"/>
          <w:szCs w:val="28"/>
        </w:rPr>
        <w:t xml:space="preserve">Bharati Vidyapeeth Deemed </w:t>
      </w:r>
      <w:r w:rsidR="002D5793">
        <w:rPr>
          <w:rFonts w:ascii="Times New Roman" w:hAnsi="Times New Roman"/>
          <w:color w:val="000000"/>
          <w:sz w:val="28"/>
          <w:szCs w:val="28"/>
        </w:rPr>
        <w:t xml:space="preserve">University , Pune. Institute of Management Kolhapur. </w:t>
      </w:r>
      <w:r w:rsidR="0099010D">
        <w:rPr>
          <w:rFonts w:ascii="Times New Roman" w:hAnsi="Times New Roman"/>
          <w:color w:val="000000"/>
          <w:sz w:val="28"/>
          <w:szCs w:val="28"/>
        </w:rPr>
        <w:t>Department</w:t>
      </w:r>
      <w:r w:rsidR="002D5793">
        <w:rPr>
          <w:rFonts w:ascii="Times New Roman" w:hAnsi="Times New Roman"/>
          <w:color w:val="000000"/>
          <w:sz w:val="28"/>
          <w:szCs w:val="28"/>
        </w:rPr>
        <w:t xml:space="preserve"> of Computer Applications –Maharashtra</w:t>
      </w:r>
      <w:r w:rsidR="00BC151C">
        <w:rPr>
          <w:rFonts w:ascii="Times New Roman" w:hAnsi="Times New Roman"/>
          <w:color w:val="000000"/>
          <w:sz w:val="28"/>
          <w:szCs w:val="28"/>
        </w:rPr>
        <w:t>, INDIA</w:t>
      </w:r>
    </w:p>
    <w:p w:rsidR="00F02A1F" w:rsidRPr="00C95156" w:rsidRDefault="00F02A1F" w:rsidP="00480C5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Email: </w:t>
      </w:r>
      <w:r w:rsidR="00BC151C">
        <w:rPr>
          <w:rFonts w:ascii="Times New Roman" w:hAnsi="Times New Roman"/>
          <w:b/>
          <w:bCs/>
          <w:color w:val="0000FF"/>
          <w:sz w:val="28"/>
          <w:szCs w:val="28"/>
        </w:rPr>
        <w:t>anil</w:t>
      </w:r>
      <w:r w:rsidR="002D5793">
        <w:rPr>
          <w:rFonts w:ascii="Times New Roman" w:hAnsi="Times New Roman"/>
          <w:b/>
          <w:bCs/>
          <w:color w:val="0000FF"/>
          <w:sz w:val="28"/>
          <w:szCs w:val="28"/>
        </w:rPr>
        <w:t>_gaikwad198</w:t>
      </w:r>
      <w:r w:rsidR="00BC151C">
        <w:rPr>
          <w:rFonts w:ascii="Times New Roman" w:hAnsi="Times New Roman"/>
          <w:b/>
          <w:bCs/>
          <w:color w:val="0000FF"/>
          <w:sz w:val="28"/>
          <w:szCs w:val="28"/>
        </w:rPr>
        <w:t>t@</w:t>
      </w:r>
      <w:r w:rsidR="002D5793">
        <w:rPr>
          <w:rFonts w:ascii="Times New Roman" w:hAnsi="Times New Roman"/>
          <w:b/>
          <w:bCs/>
          <w:color w:val="0000FF"/>
          <w:sz w:val="28"/>
          <w:szCs w:val="28"/>
        </w:rPr>
        <w:t>yahoo.co.in</w:t>
      </w:r>
    </w:p>
    <w:p w:rsidR="00F02A1F" w:rsidRDefault="00F02A1F" w:rsidP="00480C5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B0F0"/>
          <w:sz w:val="28"/>
          <w:szCs w:val="28"/>
        </w:rPr>
      </w:pPr>
      <w:r>
        <w:rPr>
          <w:rFonts w:ascii="Times New Roman" w:hAnsi="Times New Roman"/>
          <w:b/>
          <w:bCs/>
          <w:color w:val="C10000"/>
          <w:sz w:val="28"/>
          <w:szCs w:val="28"/>
        </w:rPr>
        <w:t xml:space="preserve">Mobile: </w:t>
      </w:r>
      <w:r w:rsidR="002D5793">
        <w:rPr>
          <w:rFonts w:ascii="Times New Roman" w:hAnsi="Times New Roman"/>
          <w:b/>
          <w:bCs/>
          <w:color w:val="C10000"/>
          <w:sz w:val="28"/>
          <w:szCs w:val="28"/>
        </w:rPr>
        <w:t>07755900826</w:t>
      </w:r>
    </w:p>
    <w:p w:rsidR="00F02A1F" w:rsidRPr="00F02A1F" w:rsidRDefault="00F02A1F" w:rsidP="00F02A1F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B0F0"/>
          <w:sz w:val="28"/>
          <w:szCs w:val="28"/>
        </w:rPr>
      </w:pPr>
    </w:p>
    <w:p w:rsidR="00F02A1F" w:rsidRPr="00F02A1F" w:rsidRDefault="00F02A1F" w:rsidP="004A5CC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C10000"/>
          <w:sz w:val="28"/>
          <w:szCs w:val="28"/>
        </w:rPr>
      </w:pPr>
    </w:p>
    <w:p w:rsidR="00D3203F" w:rsidRDefault="00740C3B" w:rsidP="003368AB">
      <w:pPr>
        <w:spacing w:after="0" w:line="240" w:lineRule="auto"/>
        <w:jc w:val="both"/>
        <w:rPr>
          <w:rFonts w:ascii="Times New Roman" w:hAnsi="Times New Roman"/>
          <w:b/>
          <w:color w:val="000000"/>
          <w:sz w:val="26"/>
          <w:szCs w:val="36"/>
          <w:shd w:val="clear" w:color="auto" w:fill="FFFFFF"/>
        </w:rPr>
      </w:pPr>
      <w:r>
        <w:rPr>
          <w:rFonts w:ascii="Times New Roman" w:hAnsi="Times New Roman"/>
          <w:b/>
          <w:color w:val="000000"/>
          <w:sz w:val="26"/>
          <w:szCs w:val="36"/>
          <w:shd w:val="clear" w:color="auto" w:fill="FFFFFF"/>
        </w:rPr>
        <w:t>Theme of Session:</w:t>
      </w:r>
    </w:p>
    <w:p w:rsidR="00D51D2D" w:rsidRDefault="00BC151C" w:rsidP="003368AB">
      <w:pPr>
        <w:spacing w:after="0" w:line="240" w:lineRule="auto"/>
        <w:jc w:val="both"/>
        <w:rPr>
          <w:rFonts w:ascii="Verdana" w:hAnsi="Verdana"/>
          <w:color w:val="000000"/>
          <w:shd w:val="clear" w:color="auto" w:fill="FFFFFF"/>
        </w:rPr>
      </w:pPr>
      <w:r>
        <w:rPr>
          <w:rFonts w:ascii="Verdana" w:hAnsi="Verdana"/>
          <w:color w:val="000000"/>
          <w:shd w:val="clear" w:color="auto" w:fill="FFFFFF"/>
        </w:rPr>
        <w:t xml:space="preserve">The </w:t>
      </w:r>
      <w:r w:rsidR="002D5793">
        <w:rPr>
          <w:rFonts w:ascii="Verdana" w:hAnsi="Verdana"/>
          <w:color w:val="000000"/>
          <w:shd w:val="clear" w:color="auto" w:fill="FFFFFF"/>
        </w:rPr>
        <w:t>Higher Education is important sector which shapes the academic career of the youth through</w:t>
      </w:r>
      <w:r w:rsidR="0099010D">
        <w:rPr>
          <w:rFonts w:ascii="Verdana" w:hAnsi="Verdana"/>
          <w:color w:val="000000"/>
          <w:shd w:val="clear" w:color="auto" w:fill="FFFFFF"/>
        </w:rPr>
        <w:t xml:space="preserve"> out </w:t>
      </w:r>
      <w:r w:rsidR="002D5793">
        <w:rPr>
          <w:rFonts w:ascii="Verdana" w:hAnsi="Verdana"/>
          <w:color w:val="000000"/>
          <w:shd w:val="clear" w:color="auto" w:fill="FFFFFF"/>
        </w:rPr>
        <w:t xml:space="preserve"> the world . </w:t>
      </w:r>
      <w:r w:rsidR="0099010D">
        <w:rPr>
          <w:rFonts w:ascii="Verdana" w:hAnsi="Verdana"/>
          <w:color w:val="000000"/>
          <w:shd w:val="clear" w:color="auto" w:fill="FFFFFF"/>
        </w:rPr>
        <w:t>W</w:t>
      </w:r>
      <w:r w:rsidR="002D5793">
        <w:rPr>
          <w:rFonts w:ascii="Verdana" w:hAnsi="Verdana"/>
          <w:color w:val="000000"/>
          <w:shd w:val="clear" w:color="auto" w:fill="FFFFFF"/>
        </w:rPr>
        <w:t xml:space="preserve">ith this </w:t>
      </w:r>
      <w:r>
        <w:rPr>
          <w:rFonts w:ascii="Verdana" w:hAnsi="Verdana"/>
          <w:color w:val="000000"/>
          <w:shd w:val="clear" w:color="auto" w:fill="FFFFFF"/>
        </w:rPr>
        <w:t>context of the conference</w:t>
      </w:r>
      <w:r w:rsidR="002D5793">
        <w:rPr>
          <w:rFonts w:ascii="Verdana" w:hAnsi="Verdana"/>
          <w:color w:val="000000"/>
          <w:shd w:val="clear" w:color="auto" w:fill="FFFFFF"/>
        </w:rPr>
        <w:t xml:space="preserve"> the innovation and technology management for higher education will be a great advantage for researcher , academician, industry experts and all those who love education field . This session will involve quality enhancement input for all the faculty in this sector. Technology plays a important role in improving the quality of education and at present many software’s , systems are available which can be used to enhance quality in higher education in turn it will improve the quality of students passing out form these Institutions .   This conference will be </w:t>
      </w:r>
      <w:r w:rsidR="002D5793">
        <w:rPr>
          <w:rFonts w:ascii="Verdana" w:hAnsi="Verdana"/>
          <w:color w:val="000000"/>
          <w:shd w:val="clear" w:color="auto" w:fill="FFFFFF"/>
        </w:rPr>
        <w:lastRenderedPageBreak/>
        <w:t>the best platform to deal with the issue</w:t>
      </w:r>
      <w:r w:rsidR="006244FD">
        <w:rPr>
          <w:rFonts w:ascii="Verdana" w:hAnsi="Verdana"/>
          <w:color w:val="000000"/>
          <w:shd w:val="clear" w:color="auto" w:fill="FFFFFF"/>
        </w:rPr>
        <w:t>s</w:t>
      </w:r>
      <w:r w:rsidR="002D5793">
        <w:rPr>
          <w:rFonts w:ascii="Verdana" w:hAnsi="Verdana"/>
          <w:color w:val="000000"/>
          <w:shd w:val="clear" w:color="auto" w:fill="FFFFFF"/>
        </w:rPr>
        <w:t xml:space="preserve"> of higher education and take good and quality research input f</w:t>
      </w:r>
      <w:r w:rsidR="006244FD">
        <w:rPr>
          <w:rFonts w:ascii="Verdana" w:hAnsi="Verdana"/>
          <w:color w:val="000000"/>
          <w:shd w:val="clear" w:color="auto" w:fill="FFFFFF"/>
        </w:rPr>
        <w:t>ro</w:t>
      </w:r>
      <w:r w:rsidR="002D5793">
        <w:rPr>
          <w:rFonts w:ascii="Verdana" w:hAnsi="Verdana"/>
          <w:color w:val="000000"/>
          <w:shd w:val="clear" w:color="auto" w:fill="FFFFFF"/>
        </w:rPr>
        <w:t xml:space="preserve">m the stakeholders and experts from this area .  </w:t>
      </w:r>
      <w:r>
        <w:rPr>
          <w:rFonts w:ascii="Verdana" w:hAnsi="Verdana"/>
          <w:color w:val="000000"/>
          <w:shd w:val="clear" w:color="auto" w:fill="FFFFFF"/>
        </w:rPr>
        <w:t xml:space="preserve"> </w:t>
      </w:r>
      <w:r w:rsidR="006F7E2F">
        <w:rPr>
          <w:rFonts w:ascii="Verdana" w:hAnsi="Verdana"/>
          <w:color w:val="000000"/>
          <w:shd w:val="clear" w:color="auto" w:fill="FFFFFF"/>
        </w:rPr>
        <w:t xml:space="preserve">The persistent efforts to improve quality through research papers , case studies , brain storming sessions </w:t>
      </w:r>
      <w:r w:rsidR="0099010D">
        <w:rPr>
          <w:rFonts w:ascii="Verdana" w:hAnsi="Verdana"/>
          <w:color w:val="000000"/>
          <w:shd w:val="clear" w:color="auto" w:fill="FFFFFF"/>
        </w:rPr>
        <w:t>. T</w:t>
      </w:r>
      <w:r>
        <w:rPr>
          <w:rFonts w:ascii="Verdana" w:hAnsi="Verdana"/>
          <w:color w:val="000000"/>
          <w:shd w:val="clear" w:color="auto" w:fill="FFFFFF"/>
        </w:rPr>
        <w:t xml:space="preserve">he conference will </w:t>
      </w:r>
      <w:r w:rsidR="006F7E2F">
        <w:rPr>
          <w:rFonts w:ascii="Verdana" w:hAnsi="Verdana"/>
          <w:color w:val="000000"/>
          <w:shd w:val="clear" w:color="auto" w:fill="FFFFFF"/>
        </w:rPr>
        <w:t>be great advantage to all participants and experts in this area.</w:t>
      </w:r>
    </w:p>
    <w:p w:rsidR="006F7E2F" w:rsidRDefault="006F7E2F" w:rsidP="003368AB">
      <w:pPr>
        <w:spacing w:after="0" w:line="240" w:lineRule="auto"/>
        <w:jc w:val="both"/>
        <w:rPr>
          <w:rFonts w:ascii="Verdana" w:hAnsi="Verdana"/>
          <w:color w:val="000000"/>
          <w:shd w:val="clear" w:color="auto" w:fill="FFFFFF"/>
        </w:rPr>
      </w:pPr>
    </w:p>
    <w:p w:rsidR="00740C3B" w:rsidRDefault="00740C3B" w:rsidP="003368AB">
      <w:pPr>
        <w:spacing w:after="0" w:line="240" w:lineRule="auto"/>
        <w:jc w:val="both"/>
        <w:rPr>
          <w:rFonts w:ascii="Times New Roman" w:hAnsi="Times New Roman"/>
          <w:color w:val="0070C0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color w:val="000000"/>
          <w:sz w:val="26"/>
          <w:szCs w:val="36"/>
          <w:shd w:val="clear" w:color="auto" w:fill="FFFFFF"/>
        </w:rPr>
        <w:t xml:space="preserve">Topics of Interest: </w:t>
      </w:r>
    </w:p>
    <w:p w:rsidR="00191698" w:rsidRPr="003B0D3B" w:rsidRDefault="00191698" w:rsidP="00191698">
      <w:pPr>
        <w:spacing w:after="150"/>
        <w:jc w:val="both"/>
        <w:outlineLvl w:val="0"/>
        <w:rPr>
          <w:rFonts w:ascii="Times New Roman" w:eastAsia="Times New Roman" w:hAnsi="Times New Roman"/>
          <w:b/>
          <w:bCs/>
          <w:color w:val="002060"/>
          <w:kern w:val="36"/>
          <w:sz w:val="28"/>
          <w:szCs w:val="28"/>
        </w:rPr>
      </w:pPr>
      <w:r w:rsidRPr="000E731D">
        <w:rPr>
          <w:rFonts w:ascii="Times New Roman" w:eastAsia="Times New Roman" w:hAnsi="Times New Roman"/>
          <w:b/>
          <w:bCs/>
          <w:color w:val="0000FF"/>
          <w:kern w:val="36"/>
          <w:sz w:val="24"/>
          <w:szCs w:val="24"/>
        </w:rPr>
        <w:t xml:space="preserve">Full length original and unpublished research papers based on theoretical or experimental contributions related to the </w:t>
      </w:r>
      <w:r w:rsidR="006F7E2F">
        <w:rPr>
          <w:rFonts w:ascii="Times New Roman" w:eastAsia="Times New Roman" w:hAnsi="Times New Roman"/>
          <w:b/>
          <w:bCs/>
          <w:color w:val="0000FF"/>
          <w:kern w:val="36"/>
          <w:sz w:val="24"/>
          <w:szCs w:val="24"/>
        </w:rPr>
        <w:t xml:space="preserve">Innovations in Higher Education , Technological updation to improve quality of teaching and learning process. </w:t>
      </w:r>
      <w:r w:rsidRPr="000E731D">
        <w:rPr>
          <w:rFonts w:ascii="Times New Roman" w:eastAsia="Times New Roman" w:hAnsi="Times New Roman"/>
          <w:b/>
          <w:bCs/>
          <w:color w:val="0000FF"/>
          <w:kern w:val="36"/>
          <w:sz w:val="24"/>
          <w:szCs w:val="24"/>
        </w:rPr>
        <w:t>below mentioned tracks are invited for submission in this special session</w:t>
      </w:r>
      <w:r w:rsidRPr="003B0D3B">
        <w:rPr>
          <w:rFonts w:ascii="Times New Roman" w:eastAsia="Times New Roman" w:hAnsi="Times New Roman"/>
          <w:b/>
          <w:bCs/>
          <w:color w:val="002060"/>
          <w:kern w:val="36"/>
          <w:sz w:val="24"/>
          <w:szCs w:val="24"/>
        </w:rPr>
        <w:t>:</w:t>
      </w:r>
    </w:p>
    <w:p w:rsidR="00C95156" w:rsidRDefault="00191698" w:rsidP="00D34E42">
      <w:pPr>
        <w:spacing w:after="150" w:line="240" w:lineRule="auto"/>
        <w:jc w:val="both"/>
        <w:outlineLvl w:val="0"/>
        <w:rPr>
          <w:color w:val="3B11D5"/>
          <w:sz w:val="28"/>
          <w:szCs w:val="28"/>
        </w:rPr>
      </w:pPr>
      <w:r>
        <w:rPr>
          <w:rFonts w:ascii="Times New Roman" w:eastAsia="Times New Roman" w:hAnsi="Times New Roman"/>
          <w:b/>
          <w:bCs/>
          <w:color w:val="000000"/>
          <w:kern w:val="36"/>
          <w:sz w:val="24"/>
          <w:szCs w:val="24"/>
        </w:rPr>
        <w:t>Tracks</w:t>
      </w:r>
      <w:r w:rsidRPr="007F07A0">
        <w:rPr>
          <w:rFonts w:ascii="Times New Roman" w:eastAsia="Times New Roman" w:hAnsi="Times New Roman"/>
          <w:b/>
          <w:bCs/>
          <w:color w:val="000000"/>
          <w:kern w:val="36"/>
          <w:sz w:val="28"/>
          <w:szCs w:val="28"/>
        </w:rPr>
        <w:t xml:space="preserve">: </w:t>
      </w:r>
      <w:r w:rsidR="00C95156" w:rsidRPr="007F07A0">
        <w:rPr>
          <w:color w:val="3B11D5"/>
          <w:sz w:val="28"/>
          <w:szCs w:val="28"/>
        </w:rPr>
        <w:t>Research papers and workshop proposals are invited on, but are not limited to, the following topics:</w:t>
      </w:r>
    </w:p>
    <w:p w:rsidR="00BC151C" w:rsidRPr="00BC151C" w:rsidRDefault="00D34E42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>Higher Education Evolution world wide.</w:t>
      </w:r>
    </w:p>
    <w:p w:rsidR="00BC151C" w:rsidRPr="00BC151C" w:rsidRDefault="00D34E42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 xml:space="preserve">Stakeholders of Higher Education and their Expectations. </w:t>
      </w:r>
    </w:p>
    <w:p w:rsidR="00BC151C" w:rsidRPr="00BC151C" w:rsidRDefault="00D34E42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 xml:space="preserve">Role of Government in Higher Education Sector. </w:t>
      </w:r>
    </w:p>
    <w:p w:rsidR="00BC151C" w:rsidRPr="00BC151C" w:rsidRDefault="00D34E42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>Use of technology in Higher Education to Enhance Quality.</w:t>
      </w:r>
    </w:p>
    <w:p w:rsidR="00BC151C" w:rsidRPr="00BC151C" w:rsidRDefault="00D34E42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 xml:space="preserve">Problems of Higher Education. </w:t>
      </w:r>
    </w:p>
    <w:p w:rsidR="00BC151C" w:rsidRPr="00BC151C" w:rsidRDefault="00D34E42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>Role of Accreditation Bodies in Quality Evaluation in Higher Education.</w:t>
      </w:r>
    </w:p>
    <w:p w:rsidR="00BC151C" w:rsidRPr="00BC151C" w:rsidRDefault="00D34E42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 xml:space="preserve">Online Learning </w:t>
      </w:r>
    </w:p>
    <w:p w:rsidR="00BC151C" w:rsidRPr="00BC151C" w:rsidRDefault="00D34E42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 xml:space="preserve">Research Component in Higher Education. </w:t>
      </w:r>
    </w:p>
    <w:p w:rsidR="00BC151C" w:rsidRPr="00BC151C" w:rsidRDefault="00D34E42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>Economics of Higher Education .</w:t>
      </w:r>
    </w:p>
    <w:p w:rsidR="00BC151C" w:rsidRPr="00BC151C" w:rsidRDefault="00D34E42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 xml:space="preserve">Role of Teacher in Higher Education. </w:t>
      </w:r>
    </w:p>
    <w:p w:rsidR="00D34E42" w:rsidRDefault="00D34E42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>Study of Quality of Students passing out from Higher educational courses .</w:t>
      </w:r>
    </w:p>
    <w:p w:rsidR="00BC151C" w:rsidRPr="00BC151C" w:rsidRDefault="00D34E42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>Examination reforms through use of advanced technology.</w:t>
      </w:r>
    </w:p>
    <w:p w:rsidR="007B6A64" w:rsidRDefault="00D34E42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 xml:space="preserve">Extra curricular  </w:t>
      </w:r>
      <w:r w:rsidR="007B6A64">
        <w:rPr>
          <w:rFonts w:ascii="Verdana" w:eastAsia="Times New Roman" w:hAnsi="Verdana"/>
          <w:color w:val="000000"/>
        </w:rPr>
        <w:t>activities</w:t>
      </w:r>
      <w:r>
        <w:rPr>
          <w:rFonts w:ascii="Verdana" w:eastAsia="Times New Roman" w:hAnsi="Verdana"/>
          <w:color w:val="000000"/>
        </w:rPr>
        <w:t xml:space="preserve"> in higher educational Institutes .</w:t>
      </w:r>
    </w:p>
    <w:p w:rsidR="00BC151C" w:rsidRPr="00BC151C" w:rsidRDefault="007B6A64" w:rsidP="00BC151C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/>
          <w:color w:val="000000"/>
        </w:rPr>
      </w:pPr>
      <w:r>
        <w:rPr>
          <w:rFonts w:ascii="Verdana" w:eastAsia="Times New Roman" w:hAnsi="Verdana"/>
          <w:color w:val="000000"/>
        </w:rPr>
        <w:t>Any topic not covered in  above list but is related to higher education is welcome for submission .</w:t>
      </w:r>
    </w:p>
    <w:p w:rsidR="00D34E42" w:rsidRDefault="00D34E42" w:rsidP="004A5CC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8"/>
          <w:szCs w:val="28"/>
        </w:rPr>
      </w:pPr>
    </w:p>
    <w:p w:rsidR="004A5CC5" w:rsidRDefault="004A5CC5" w:rsidP="004A5CC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00"/>
          <w:sz w:val="28"/>
          <w:szCs w:val="28"/>
        </w:rPr>
      </w:pPr>
      <w:r>
        <w:rPr>
          <w:rFonts w:ascii="Times New Roman" w:hAnsi="Times New Roman"/>
          <w:b/>
          <w:bCs/>
          <w:color w:val="000000"/>
          <w:sz w:val="28"/>
          <w:szCs w:val="28"/>
        </w:rPr>
        <w:t>Paper Submission Process:</w:t>
      </w:r>
    </w:p>
    <w:p w:rsidR="004A5CC5" w:rsidRDefault="004A5CC5" w:rsidP="004A5CC5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Please submit your paper (in word/pdf format) at following email:</w:t>
      </w:r>
    </w:p>
    <w:p w:rsidR="004A5CC5" w:rsidRDefault="004A5CC5" w:rsidP="007F07A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color w:val="0000FF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Email: </w:t>
      </w:r>
      <w:r w:rsidR="00BC151C">
        <w:rPr>
          <w:rFonts w:ascii="Times New Roman" w:hAnsi="Times New Roman"/>
          <w:b/>
          <w:bCs/>
          <w:color w:val="0000FF"/>
          <w:sz w:val="28"/>
          <w:szCs w:val="28"/>
        </w:rPr>
        <w:t>anil</w:t>
      </w:r>
      <w:r w:rsidR="007B6A64">
        <w:rPr>
          <w:rFonts w:ascii="Times New Roman" w:hAnsi="Times New Roman"/>
          <w:b/>
          <w:bCs/>
          <w:color w:val="0000FF"/>
          <w:sz w:val="28"/>
          <w:szCs w:val="28"/>
        </w:rPr>
        <w:t>_gaikwad198</w:t>
      </w:r>
      <w:r w:rsidR="00BC151C">
        <w:rPr>
          <w:rFonts w:ascii="Times New Roman" w:hAnsi="Times New Roman"/>
          <w:b/>
          <w:bCs/>
          <w:color w:val="0000FF"/>
          <w:sz w:val="28"/>
          <w:szCs w:val="28"/>
        </w:rPr>
        <w:t>@</w:t>
      </w:r>
      <w:r w:rsidR="007B6A64">
        <w:rPr>
          <w:rFonts w:ascii="Times New Roman" w:hAnsi="Times New Roman"/>
          <w:b/>
          <w:bCs/>
          <w:color w:val="0000FF"/>
          <w:sz w:val="28"/>
          <w:szCs w:val="28"/>
        </w:rPr>
        <w:t>yahoo.co.in</w:t>
      </w:r>
    </w:p>
    <w:p w:rsidR="00BC151C" w:rsidRDefault="00BC151C" w:rsidP="007F07A0">
      <w:pPr>
        <w:spacing w:before="100" w:beforeAutospacing="1" w:after="100" w:afterAutospacing="1" w:line="240" w:lineRule="auto"/>
        <w:outlineLvl w:val="1"/>
        <w:rPr>
          <w:rFonts w:ascii="Times New Roman" w:hAnsi="Times New Roman"/>
          <w:color w:val="000000"/>
          <w:sz w:val="28"/>
          <w:szCs w:val="28"/>
        </w:rPr>
      </w:pPr>
    </w:p>
    <w:p w:rsidR="00517DCE" w:rsidRDefault="00517DCE" w:rsidP="00162B7E">
      <w:pPr>
        <w:spacing w:before="100" w:beforeAutospacing="1" w:after="100" w:afterAutospacing="1" w:line="240" w:lineRule="auto"/>
        <w:outlineLvl w:val="1"/>
        <w:rPr>
          <w:rFonts w:ascii="Times New Roman" w:hAnsi="Times New Roman"/>
          <w:color w:val="000000"/>
          <w:sz w:val="28"/>
          <w:szCs w:val="28"/>
        </w:rPr>
      </w:pPr>
    </w:p>
    <w:p w:rsidR="00162B7E" w:rsidRPr="003B24CD" w:rsidRDefault="007F07A0" w:rsidP="00162B7E">
      <w:pPr>
        <w:spacing w:before="100" w:beforeAutospacing="1" w:after="100" w:afterAutospacing="1" w:line="240" w:lineRule="auto"/>
        <w:outlineLvl w:val="1"/>
        <w:rPr>
          <w:rFonts w:ascii="Poor Richard" w:hAnsi="Poor Richard"/>
          <w:b/>
          <w:color w:val="404040"/>
          <w:sz w:val="26"/>
          <w:szCs w:val="36"/>
          <w:u w:val="single"/>
          <w:shd w:val="clear" w:color="auto" w:fill="FFFFFF"/>
        </w:rPr>
      </w:pPr>
      <w:r>
        <w:rPr>
          <w:rFonts w:ascii="Times New Roman" w:hAnsi="Times New Roman"/>
          <w:color w:val="000000"/>
          <w:sz w:val="28"/>
          <w:szCs w:val="28"/>
        </w:rPr>
        <w:t>With</w:t>
      </w:r>
      <w:r w:rsidR="004A5CC5">
        <w:rPr>
          <w:rFonts w:ascii="Times New Roman" w:hAnsi="Times New Roman"/>
          <w:color w:val="000000"/>
          <w:sz w:val="28"/>
          <w:szCs w:val="28"/>
        </w:rPr>
        <w:t xml:space="preserve"> Subject Line </w:t>
      </w:r>
      <w:r w:rsidR="00165D2E">
        <w:rPr>
          <w:rFonts w:ascii="Times New Roman" w:hAnsi="Times New Roman"/>
          <w:color w:val="000000"/>
          <w:sz w:val="28"/>
          <w:szCs w:val="28"/>
        </w:rPr>
        <w:t>“</w:t>
      </w:r>
      <w:r w:rsidR="00165D2E"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>Write Name of Session”</w:t>
      </w:r>
      <w:r w:rsidR="00BC151C" w:rsidRPr="00BC151C"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 xml:space="preserve"> </w:t>
      </w:r>
      <w:r w:rsidR="00162B7E" w:rsidRPr="003B24CD"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>“</w:t>
      </w:r>
      <w:r w:rsidR="00162B7E"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>Innovation and Technology Management for  Enhancement of Quality in Higher Education</w:t>
      </w:r>
      <w:r w:rsidR="00162B7E">
        <w:rPr>
          <w:rFonts w:ascii="Times New Roman" w:hAnsi="Times New Roman"/>
          <w:b/>
          <w:color w:val="FF0000"/>
          <w:sz w:val="24"/>
          <w:szCs w:val="36"/>
          <w:shd w:val="clear" w:color="auto" w:fill="FFFFFF"/>
        </w:rPr>
        <w:t>.</w:t>
      </w:r>
      <w:r w:rsidR="00162B7E"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>”</w:t>
      </w:r>
    </w:p>
    <w:p w:rsidR="000D057C" w:rsidRPr="00673F7A" w:rsidRDefault="000D057C" w:rsidP="000D0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color w:val="000000"/>
          <w:sz w:val="28"/>
          <w:szCs w:val="28"/>
        </w:rPr>
      </w:pPr>
      <w:r w:rsidRPr="00673F7A">
        <w:rPr>
          <w:rFonts w:ascii="Times New Roman" w:hAnsi="Times New Roman"/>
          <w:b/>
          <w:color w:val="000000"/>
          <w:sz w:val="28"/>
          <w:szCs w:val="28"/>
        </w:rPr>
        <w:t>OR</w:t>
      </w:r>
    </w:p>
    <w:p w:rsidR="000D057C" w:rsidRDefault="000D057C" w:rsidP="000D0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8"/>
          <w:szCs w:val="28"/>
        </w:rPr>
      </w:pPr>
    </w:p>
    <w:p w:rsidR="000D057C" w:rsidRDefault="000D057C" w:rsidP="000D057C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Please submit your paper at following link:</w:t>
      </w:r>
    </w:p>
    <w:p w:rsidR="000D057C" w:rsidRDefault="00BB41AA" w:rsidP="000D057C">
      <w:pPr>
        <w:autoSpaceDE w:val="0"/>
        <w:autoSpaceDN w:val="0"/>
        <w:adjustRightInd w:val="0"/>
        <w:spacing w:after="0" w:line="240" w:lineRule="auto"/>
        <w:rPr>
          <w:b/>
          <w:bCs/>
        </w:rPr>
      </w:pPr>
      <w:hyperlink r:id="rId10" w:history="1">
        <w:r w:rsidR="00480C50" w:rsidRPr="00480C50">
          <w:rPr>
            <w:rStyle w:val="Hyperlink"/>
            <w:b/>
            <w:bCs/>
          </w:rPr>
          <w:t>http://iresconf.org/account/login</w:t>
        </w:r>
      </w:hyperlink>
    </w:p>
    <w:p w:rsidR="000D057C" w:rsidRPr="00E0549F" w:rsidRDefault="000D057C" w:rsidP="000D057C">
      <w:pPr>
        <w:spacing w:before="100" w:beforeAutospacing="1" w:after="100" w:afterAutospacing="1" w:line="240" w:lineRule="auto"/>
        <w:outlineLvl w:val="1"/>
        <w:rPr>
          <w:rFonts w:ascii="Times New Roman" w:hAnsi="Times New Roman"/>
          <w:b/>
          <w:bCs/>
        </w:rPr>
      </w:pPr>
      <w:r w:rsidRPr="00E0549F">
        <w:rPr>
          <w:rFonts w:ascii="Times New Roman" w:hAnsi="Times New Roman"/>
          <w:b/>
          <w:bCs/>
        </w:rPr>
        <w:t xml:space="preserve">Note: Please select name of session – </w:t>
      </w:r>
      <w:r w:rsidRPr="003B24CD"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>“</w:t>
      </w:r>
      <w:r w:rsidR="00480C50"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>Write Name of Session</w:t>
      </w:r>
      <w:r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>”</w:t>
      </w:r>
      <w:r w:rsidR="006244FD"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 xml:space="preserve"> </w:t>
      </w:r>
      <w:r w:rsidRPr="00E0549F">
        <w:rPr>
          <w:rFonts w:ascii="Times New Roman" w:hAnsi="Times New Roman"/>
          <w:b/>
          <w:color w:val="000000"/>
          <w:sz w:val="24"/>
          <w:szCs w:val="36"/>
          <w:shd w:val="clear" w:color="auto" w:fill="FFFFFF"/>
        </w:rPr>
        <w:t>while submitting your paper.</w:t>
      </w:r>
    </w:p>
    <w:p w:rsidR="00F14B0C" w:rsidRDefault="00191698" w:rsidP="00191698">
      <w:pPr>
        <w:spacing w:after="0" w:line="240" w:lineRule="auto"/>
        <w:jc w:val="both"/>
        <w:textAlignment w:val="baseline"/>
        <w:rPr>
          <w:rFonts w:ascii="Times New Roman" w:hAnsi="Times New Roman"/>
          <w:b/>
          <w:color w:val="000000"/>
          <w:sz w:val="26"/>
          <w:szCs w:val="36"/>
          <w:shd w:val="clear" w:color="auto" w:fill="FFFFFF"/>
        </w:rPr>
      </w:pPr>
      <w:r>
        <w:rPr>
          <w:rFonts w:ascii="Times New Roman" w:hAnsi="Times New Roman"/>
          <w:b/>
          <w:color w:val="000000"/>
          <w:sz w:val="26"/>
          <w:szCs w:val="36"/>
          <w:shd w:val="clear" w:color="auto" w:fill="FFFFFF"/>
        </w:rPr>
        <w:t xml:space="preserve">Technical </w:t>
      </w:r>
      <w:r w:rsidR="00F14B0C" w:rsidRPr="00F14B0C">
        <w:rPr>
          <w:rFonts w:ascii="Times New Roman" w:hAnsi="Times New Roman"/>
          <w:b/>
          <w:color w:val="000000"/>
          <w:sz w:val="26"/>
          <w:szCs w:val="36"/>
          <w:shd w:val="clear" w:color="auto" w:fill="FFFFFF"/>
        </w:rPr>
        <w:t xml:space="preserve">Program </w:t>
      </w:r>
      <w:r w:rsidR="00906F29" w:rsidRPr="00F14B0C">
        <w:rPr>
          <w:rFonts w:ascii="Times New Roman" w:hAnsi="Times New Roman"/>
          <w:b/>
          <w:color w:val="000000"/>
          <w:sz w:val="26"/>
          <w:szCs w:val="36"/>
          <w:shd w:val="clear" w:color="auto" w:fill="FFFFFF"/>
        </w:rPr>
        <w:t>Committee</w:t>
      </w:r>
      <w:r w:rsidR="00906F29">
        <w:rPr>
          <w:rFonts w:ascii="Times New Roman" w:hAnsi="Times New Roman"/>
          <w:b/>
          <w:color w:val="000000"/>
          <w:sz w:val="26"/>
          <w:szCs w:val="36"/>
          <w:shd w:val="clear" w:color="auto" w:fill="FFFFFF"/>
        </w:rPr>
        <w:t xml:space="preserve"> (</w:t>
      </w:r>
      <w:r w:rsidR="000E731D">
        <w:rPr>
          <w:rFonts w:ascii="Times New Roman" w:hAnsi="Times New Roman"/>
          <w:b/>
          <w:color w:val="000000"/>
          <w:sz w:val="26"/>
          <w:szCs w:val="36"/>
          <w:shd w:val="clear" w:color="auto" w:fill="FFFFFF"/>
        </w:rPr>
        <w:t>TPC)</w:t>
      </w:r>
      <w:r w:rsidR="00F14B0C" w:rsidRPr="00F14B0C">
        <w:rPr>
          <w:rFonts w:ascii="Times New Roman" w:hAnsi="Times New Roman"/>
          <w:b/>
          <w:color w:val="000000"/>
          <w:sz w:val="26"/>
          <w:szCs w:val="36"/>
          <w:shd w:val="clear" w:color="auto" w:fill="FFFFFF"/>
        </w:rPr>
        <w:t xml:space="preserve">:  </w:t>
      </w:r>
    </w:p>
    <w:p w:rsidR="006244FD" w:rsidRDefault="006244FD" w:rsidP="00BC0A09">
      <w:pPr>
        <w:spacing w:after="0" w:line="240" w:lineRule="auto"/>
        <w:jc w:val="both"/>
        <w:textAlignment w:val="baseline"/>
        <w:rPr>
          <w:rFonts w:ascii="Times New Roman" w:hAnsi="Times New Roman"/>
          <w:b/>
          <w:bCs/>
          <w:color w:val="0000FF"/>
          <w:sz w:val="28"/>
          <w:szCs w:val="28"/>
        </w:rPr>
      </w:pPr>
    </w:p>
    <w:p w:rsidR="00BC0A09" w:rsidRDefault="00BC0A09" w:rsidP="00BC0A09">
      <w:pPr>
        <w:spacing w:after="0" w:line="240" w:lineRule="auto"/>
        <w:jc w:val="both"/>
        <w:textAlignment w:val="baseline"/>
        <w:rPr>
          <w:rFonts w:ascii="Times New Roman" w:hAnsi="Times New Roman"/>
          <w:b/>
          <w:bCs/>
          <w:color w:val="0000FF"/>
          <w:sz w:val="28"/>
          <w:szCs w:val="28"/>
        </w:rPr>
      </w:pPr>
      <w:r w:rsidRPr="00BC0A09">
        <w:rPr>
          <w:rFonts w:ascii="Times New Roman" w:hAnsi="Times New Roman"/>
          <w:b/>
          <w:bCs/>
          <w:color w:val="0000FF"/>
          <w:sz w:val="28"/>
          <w:szCs w:val="28"/>
        </w:rPr>
        <w:t>Advisory:</w:t>
      </w:r>
    </w:p>
    <w:p w:rsidR="006244FD" w:rsidRPr="00BC0A09" w:rsidRDefault="006244FD" w:rsidP="00BC0A09">
      <w:pPr>
        <w:spacing w:after="0" w:line="240" w:lineRule="auto"/>
        <w:jc w:val="both"/>
        <w:textAlignment w:val="baseline"/>
        <w:rPr>
          <w:rFonts w:ascii="Times New Roman" w:hAnsi="Times New Roman"/>
          <w:b/>
          <w:bCs/>
          <w:color w:val="0000FF"/>
          <w:sz w:val="28"/>
          <w:szCs w:val="28"/>
        </w:rPr>
      </w:pPr>
    </w:p>
    <w:p w:rsidR="00434B18" w:rsidRDefault="00434B18" w:rsidP="00BC0A09">
      <w:pPr>
        <w:spacing w:after="0" w:line="240" w:lineRule="auto"/>
        <w:jc w:val="both"/>
        <w:textAlignment w:val="baseline"/>
      </w:pPr>
      <w:r>
        <w:t xml:space="preserve"> • Dr. </w:t>
      </w:r>
      <w:r w:rsidR="00162B7E">
        <w:t xml:space="preserve">Murlidhar Dhanavade </w:t>
      </w:r>
      <w:r>
        <w:t xml:space="preserve"> (</w:t>
      </w:r>
      <w:r w:rsidR="00162B7E">
        <w:t xml:space="preserve">Associate Professor </w:t>
      </w:r>
      <w:r w:rsidR="00D73634">
        <w:t xml:space="preserve">Sterling Insti. Of Mgt. </w:t>
      </w:r>
      <w:r w:rsidR="00162B7E">
        <w:t>Mumbai</w:t>
      </w:r>
      <w:r>
        <w:t xml:space="preserve">) </w:t>
      </w:r>
    </w:p>
    <w:p w:rsidR="00434B18" w:rsidRDefault="00434B18" w:rsidP="00BC0A09">
      <w:pPr>
        <w:spacing w:after="0" w:line="240" w:lineRule="auto"/>
        <w:jc w:val="both"/>
        <w:textAlignment w:val="baseline"/>
      </w:pPr>
      <w:r>
        <w:t xml:space="preserve"> • Dr</w:t>
      </w:r>
      <w:r w:rsidR="00162B7E">
        <w:t xml:space="preserve">. Hemchandra Padalikar </w:t>
      </w:r>
      <w:r>
        <w:t>(</w:t>
      </w:r>
      <w:r w:rsidR="00162B7E">
        <w:t>Associate Professor Bharati Vidyapeeth’s IMED Pune</w:t>
      </w:r>
      <w:r>
        <w:t>)</w:t>
      </w:r>
    </w:p>
    <w:p w:rsidR="00434B18" w:rsidRDefault="00434B18" w:rsidP="00BC0A09">
      <w:pPr>
        <w:spacing w:after="0" w:line="240" w:lineRule="auto"/>
        <w:jc w:val="both"/>
        <w:textAlignment w:val="baseline"/>
      </w:pPr>
      <w:r>
        <w:t xml:space="preserve"> • Dr. S</w:t>
      </w:r>
      <w:r w:rsidR="00162B7E">
        <w:t xml:space="preserve">unita Padmannvar </w:t>
      </w:r>
      <w:r>
        <w:t>(</w:t>
      </w:r>
      <w:r w:rsidR="00162B7E">
        <w:t>Assistant Professor Belgaum</w:t>
      </w:r>
      <w:r>
        <w:t xml:space="preserve">) </w:t>
      </w:r>
    </w:p>
    <w:p w:rsidR="00434B18" w:rsidRDefault="00434B18" w:rsidP="00BC0A09">
      <w:pPr>
        <w:spacing w:after="0" w:line="240" w:lineRule="auto"/>
        <w:jc w:val="both"/>
        <w:textAlignment w:val="baseline"/>
      </w:pPr>
      <w:r>
        <w:t xml:space="preserve"> • Mr. </w:t>
      </w:r>
      <w:r w:rsidR="00162B7E">
        <w:t xml:space="preserve">Mandar Ragurkar  </w:t>
      </w:r>
      <w:r>
        <w:t xml:space="preserve"> (</w:t>
      </w:r>
      <w:r w:rsidR="00162B7E">
        <w:t>Cap</w:t>
      </w:r>
      <w:r w:rsidR="006244FD">
        <w:t>g</w:t>
      </w:r>
      <w:r w:rsidR="00162B7E">
        <w:t>emni Pune</w:t>
      </w:r>
      <w:r w:rsidR="006244FD">
        <w:t>)</w:t>
      </w:r>
    </w:p>
    <w:p w:rsidR="00434B18" w:rsidRDefault="00434B18" w:rsidP="00BC0A09">
      <w:pPr>
        <w:spacing w:after="0" w:line="240" w:lineRule="auto"/>
        <w:jc w:val="both"/>
        <w:textAlignment w:val="baseline"/>
      </w:pPr>
      <w:r>
        <w:t xml:space="preserve"> • Mr. </w:t>
      </w:r>
      <w:r w:rsidR="00162B7E">
        <w:t xml:space="preserve">Uday Thakare </w:t>
      </w:r>
      <w:r>
        <w:t xml:space="preserve"> (</w:t>
      </w:r>
      <w:r w:rsidR="00162B7E">
        <w:t>Group Leader and Software engineer Persistent Pune</w:t>
      </w:r>
      <w:r>
        <w:t xml:space="preserve">) </w:t>
      </w:r>
    </w:p>
    <w:p w:rsidR="00434B18" w:rsidRDefault="00434B18" w:rsidP="00BC0A09">
      <w:pPr>
        <w:spacing w:after="0" w:line="240" w:lineRule="auto"/>
        <w:jc w:val="both"/>
        <w:textAlignment w:val="baseline"/>
      </w:pPr>
      <w:r>
        <w:t xml:space="preserve"> • </w:t>
      </w:r>
      <w:r w:rsidR="00D5181D">
        <w:t>Mr</w:t>
      </w:r>
      <w:r>
        <w:t xml:space="preserve">. </w:t>
      </w:r>
      <w:r w:rsidR="00D5181D">
        <w:t xml:space="preserve">Sangram Barge </w:t>
      </w:r>
      <w:r>
        <w:t>(</w:t>
      </w:r>
      <w:r w:rsidR="00D5181D">
        <w:t>Chankya Software Technologies Pune</w:t>
      </w:r>
      <w:r>
        <w:t xml:space="preserve">) </w:t>
      </w:r>
    </w:p>
    <w:p w:rsidR="00434B18" w:rsidRDefault="00434B18" w:rsidP="00BC0A09">
      <w:pPr>
        <w:spacing w:after="0" w:line="240" w:lineRule="auto"/>
        <w:jc w:val="both"/>
        <w:textAlignment w:val="baseline"/>
      </w:pPr>
      <w:r>
        <w:t xml:space="preserve"> • Dr. </w:t>
      </w:r>
      <w:r w:rsidR="00D5181D">
        <w:t>R.D. Kumbhar</w:t>
      </w:r>
      <w:r>
        <w:t xml:space="preserve"> (</w:t>
      </w:r>
      <w:r w:rsidR="00D5181D">
        <w:t>Rayat Shikshan Shantshta Satara</w:t>
      </w:r>
      <w:r>
        <w:t>)</w:t>
      </w:r>
    </w:p>
    <w:p w:rsidR="00434B18" w:rsidRDefault="00434B18" w:rsidP="00BC0A09">
      <w:pPr>
        <w:spacing w:after="0" w:line="240" w:lineRule="auto"/>
        <w:jc w:val="both"/>
        <w:textAlignment w:val="baseline"/>
      </w:pPr>
      <w:r>
        <w:t xml:space="preserve"> • Dr. </w:t>
      </w:r>
      <w:r w:rsidR="006244FD">
        <w:t xml:space="preserve">Suvarana Patil </w:t>
      </w:r>
      <w:r>
        <w:t>(</w:t>
      </w:r>
      <w:r w:rsidR="006244FD">
        <w:t>Dept. of Computer Applications BVIMRDA</w:t>
      </w:r>
      <w:r>
        <w:t>,</w:t>
      </w:r>
      <w:r w:rsidR="006244FD">
        <w:t xml:space="preserve"> Sangli</w:t>
      </w:r>
      <w:r>
        <w:t>)</w:t>
      </w:r>
    </w:p>
    <w:p w:rsidR="00434B18" w:rsidRDefault="00434B18" w:rsidP="00BC0A09">
      <w:pPr>
        <w:spacing w:after="0" w:line="240" w:lineRule="auto"/>
        <w:jc w:val="both"/>
        <w:textAlignment w:val="baseline"/>
      </w:pPr>
      <w:r>
        <w:t xml:space="preserve"> • </w:t>
      </w:r>
      <w:r w:rsidR="006244FD">
        <w:t>Mr. L.N. Reddy (</w:t>
      </w:r>
      <w:r>
        <w:t xml:space="preserve"> </w:t>
      </w:r>
      <w:r w:rsidR="006244FD">
        <w:t xml:space="preserve">Software Engineer Dablin Ireland) </w:t>
      </w:r>
      <w:r>
        <w:t xml:space="preserve"> </w:t>
      </w:r>
    </w:p>
    <w:p w:rsidR="00434B18" w:rsidRDefault="006244FD" w:rsidP="00BC0A09">
      <w:pPr>
        <w:spacing w:after="0" w:line="240" w:lineRule="auto"/>
        <w:jc w:val="both"/>
        <w:textAlignment w:val="baseline"/>
      </w:pPr>
      <w:r>
        <w:t xml:space="preserve"> </w:t>
      </w:r>
      <w:r w:rsidR="00434B18">
        <w:t xml:space="preserve">• Dr. </w:t>
      </w:r>
      <w:r>
        <w:t xml:space="preserve">V.J. Dhere </w:t>
      </w:r>
      <w:r w:rsidR="00434B18">
        <w:t>(</w:t>
      </w:r>
      <w:r>
        <w:t>Ass. Registrar Shivaji University Kolhapur</w:t>
      </w:r>
      <w:r w:rsidR="00434B18">
        <w:t xml:space="preserve">) </w:t>
      </w:r>
    </w:p>
    <w:p w:rsidR="00434B18" w:rsidRDefault="006244FD" w:rsidP="00BC0A09">
      <w:pPr>
        <w:spacing w:after="0" w:line="240" w:lineRule="auto"/>
        <w:jc w:val="both"/>
        <w:textAlignment w:val="baseline"/>
      </w:pPr>
      <w:r>
        <w:t xml:space="preserve"> </w:t>
      </w:r>
      <w:r w:rsidR="00434B18">
        <w:t xml:space="preserve">• Dr. </w:t>
      </w:r>
      <w:r>
        <w:t xml:space="preserve">Basvaraj Kudchimath </w:t>
      </w:r>
      <w:r w:rsidR="00434B18">
        <w:t xml:space="preserve"> (</w:t>
      </w:r>
      <w:r>
        <w:t>Dept. of Management Studies VTU Belgaum Karnataka</w:t>
      </w:r>
      <w:r w:rsidR="00434B18">
        <w:t>)</w:t>
      </w:r>
    </w:p>
    <w:p w:rsidR="00434B18" w:rsidRDefault="00434B18" w:rsidP="00BC0A09">
      <w:pPr>
        <w:spacing w:after="0" w:line="240" w:lineRule="auto"/>
        <w:jc w:val="both"/>
        <w:textAlignment w:val="baseline"/>
      </w:pPr>
      <w:r>
        <w:t xml:space="preserve"> • Dr. P.P. Pa</w:t>
      </w:r>
      <w:r w:rsidR="006244FD">
        <w:t xml:space="preserve">til </w:t>
      </w:r>
      <w:r>
        <w:t>(</w:t>
      </w:r>
      <w:r w:rsidR="006244FD">
        <w:t>HOD Dept of Computer Application BVYMIM Karad Satara</w:t>
      </w:r>
      <w:r>
        <w:t>r)</w:t>
      </w:r>
    </w:p>
    <w:p w:rsidR="00434B18" w:rsidRDefault="00434B18" w:rsidP="00BC0A09">
      <w:pPr>
        <w:spacing w:after="0" w:line="240" w:lineRule="auto"/>
        <w:jc w:val="both"/>
        <w:textAlignment w:val="baseline"/>
      </w:pPr>
      <w:r>
        <w:t xml:space="preserve"> • </w:t>
      </w:r>
      <w:r w:rsidR="006244FD">
        <w:t>Mr</w:t>
      </w:r>
      <w:r>
        <w:t xml:space="preserve">. </w:t>
      </w:r>
      <w:r w:rsidR="006244FD">
        <w:t xml:space="preserve">Sangram Patil </w:t>
      </w:r>
      <w:r>
        <w:t>(</w:t>
      </w:r>
      <w:r w:rsidR="006244FD">
        <w:t>Software Developer Kolhapur.</w:t>
      </w:r>
      <w:r>
        <w:t xml:space="preserve">) </w:t>
      </w:r>
    </w:p>
    <w:p w:rsidR="00434B18" w:rsidRDefault="006244FD" w:rsidP="00BC0A09">
      <w:pPr>
        <w:spacing w:after="0" w:line="240" w:lineRule="auto"/>
        <w:jc w:val="both"/>
        <w:textAlignment w:val="baseline"/>
      </w:pPr>
      <w:r>
        <w:t xml:space="preserve"> </w:t>
      </w:r>
      <w:r w:rsidR="00434B18">
        <w:t xml:space="preserve">• Dr. </w:t>
      </w:r>
      <w:r>
        <w:t xml:space="preserve">A.V. Nikam </w:t>
      </w:r>
      <w:r w:rsidR="00434B18">
        <w:t xml:space="preserve"> (</w:t>
      </w:r>
      <w:r>
        <w:t xml:space="preserve">Associate Professor BVYMIM Karad </w:t>
      </w:r>
      <w:r w:rsidR="00434B18">
        <w:t>)</w:t>
      </w:r>
    </w:p>
    <w:p w:rsidR="00434B18" w:rsidRDefault="00434B18" w:rsidP="00BC0A09">
      <w:pPr>
        <w:spacing w:after="0" w:line="240" w:lineRule="auto"/>
        <w:jc w:val="both"/>
        <w:textAlignment w:val="baseline"/>
      </w:pPr>
      <w:r>
        <w:t xml:space="preserve"> • </w:t>
      </w:r>
      <w:r w:rsidR="00D80F54">
        <w:t>M</w:t>
      </w:r>
      <w:r>
        <w:t xml:space="preserve">r. </w:t>
      </w:r>
      <w:r w:rsidR="00D80F54">
        <w:t xml:space="preserve">Rahul Madake </w:t>
      </w:r>
      <w:r>
        <w:t>(</w:t>
      </w:r>
      <w:r w:rsidR="00D80F54">
        <w:t>DBA , Vodaphone Pune</w:t>
      </w:r>
      <w:r>
        <w:t xml:space="preserve">) </w:t>
      </w:r>
    </w:p>
    <w:p w:rsidR="00517DCE" w:rsidRDefault="00517DCE" w:rsidP="00BC0A09">
      <w:pPr>
        <w:spacing w:after="0" w:line="240" w:lineRule="auto"/>
        <w:jc w:val="both"/>
        <w:textAlignment w:val="baseline"/>
        <w:rPr>
          <w:rFonts w:ascii="Times New Roman" w:hAnsi="Times New Roman"/>
          <w:b/>
          <w:bCs/>
          <w:sz w:val="24"/>
          <w:szCs w:val="24"/>
        </w:rPr>
      </w:pPr>
    </w:p>
    <w:p w:rsidR="00D3203F" w:rsidRDefault="00740C3B" w:rsidP="00BC0A09">
      <w:pPr>
        <w:spacing w:after="0" w:line="240" w:lineRule="auto"/>
        <w:jc w:val="both"/>
        <w:textAlignment w:val="baseline"/>
        <w:rPr>
          <w:rFonts w:ascii="Times New Roman" w:hAnsi="Times New Roman"/>
          <w:b/>
          <w:bCs/>
          <w:sz w:val="24"/>
          <w:szCs w:val="24"/>
        </w:rPr>
      </w:pPr>
      <w:r w:rsidRPr="00F14B0C">
        <w:rPr>
          <w:rFonts w:ascii="Times New Roman" w:hAnsi="Times New Roman"/>
          <w:b/>
          <w:bCs/>
          <w:sz w:val="24"/>
          <w:szCs w:val="24"/>
        </w:rPr>
        <w:t xml:space="preserve">For any further queries related to this special session, please </w:t>
      </w:r>
      <w:r w:rsidR="00D3203F">
        <w:rPr>
          <w:rFonts w:ascii="Times New Roman" w:hAnsi="Times New Roman"/>
          <w:b/>
          <w:bCs/>
          <w:sz w:val="24"/>
          <w:szCs w:val="24"/>
        </w:rPr>
        <w:t>contact the session chairs at:</w:t>
      </w:r>
    </w:p>
    <w:p w:rsidR="0025301F" w:rsidRDefault="0025301F" w:rsidP="00740C3B">
      <w:pPr>
        <w:spacing w:after="0" w:line="240" w:lineRule="auto"/>
        <w:ind w:left="720"/>
        <w:jc w:val="both"/>
        <w:textAlignment w:val="baseline"/>
        <w:rPr>
          <w:rFonts w:ascii="Times New Roman" w:hAnsi="Times New Roman"/>
          <w:b/>
          <w:bCs/>
          <w:sz w:val="24"/>
          <w:szCs w:val="24"/>
        </w:rPr>
      </w:pPr>
    </w:p>
    <w:p w:rsidR="009F716C" w:rsidRDefault="009F716C" w:rsidP="00177ADB">
      <w:pPr>
        <w:pStyle w:val="Default"/>
        <w:jc w:val="both"/>
        <w:rPr>
          <w:b/>
          <w:bCs/>
        </w:rPr>
      </w:pPr>
      <w:r>
        <w:rPr>
          <w:b/>
          <w:bCs/>
        </w:rPr>
        <w:t xml:space="preserve">Name: </w:t>
      </w:r>
      <w:r w:rsidR="00392F54">
        <w:rPr>
          <w:b/>
          <w:bCs/>
        </w:rPr>
        <w:t>Dr</w:t>
      </w:r>
      <w:r w:rsidR="004436EC">
        <w:rPr>
          <w:b/>
          <w:bCs/>
        </w:rPr>
        <w:t>. Anil</w:t>
      </w:r>
      <w:r w:rsidR="00392F54">
        <w:rPr>
          <w:b/>
          <w:bCs/>
        </w:rPr>
        <w:t xml:space="preserve"> T. Gaikwad </w:t>
      </w:r>
      <w:r w:rsidR="004436EC">
        <w:rPr>
          <w:b/>
          <w:bCs/>
        </w:rPr>
        <w:t xml:space="preserve"> </w:t>
      </w:r>
    </w:p>
    <w:p w:rsidR="009F716C" w:rsidRDefault="009F716C" w:rsidP="00177ADB">
      <w:pPr>
        <w:pStyle w:val="Default"/>
        <w:jc w:val="both"/>
        <w:rPr>
          <w:b/>
          <w:bCs/>
        </w:rPr>
      </w:pPr>
    </w:p>
    <w:p w:rsidR="00177ADB" w:rsidRPr="000E731D" w:rsidRDefault="00DD169B" w:rsidP="00177ADB">
      <w:pPr>
        <w:pStyle w:val="Default"/>
        <w:jc w:val="both"/>
        <w:rPr>
          <w:rStyle w:val="Strong"/>
          <w:color w:val="0000FF"/>
        </w:rPr>
      </w:pPr>
      <w:r>
        <w:rPr>
          <w:b/>
          <w:bCs/>
        </w:rPr>
        <w:t>E-</w:t>
      </w:r>
      <w:r w:rsidR="00D3203F">
        <w:rPr>
          <w:b/>
          <w:bCs/>
        </w:rPr>
        <w:t>mail ID:</w:t>
      </w:r>
      <w:r w:rsidR="0025301F">
        <w:rPr>
          <w:b/>
          <w:bCs/>
        </w:rPr>
        <w:t xml:space="preserve"> </w:t>
      </w:r>
      <w:r w:rsidR="00177ADB" w:rsidRPr="000E731D">
        <w:rPr>
          <w:b/>
          <w:color w:val="0000FF"/>
          <w:sz w:val="28"/>
          <w:szCs w:val="28"/>
        </w:rPr>
        <w:t xml:space="preserve"> </w:t>
      </w:r>
      <w:r w:rsidR="004436EC">
        <w:rPr>
          <w:rStyle w:val="go"/>
          <w:b/>
          <w:bCs/>
          <w:color w:val="3B11D5"/>
          <w:sz w:val="28"/>
          <w:szCs w:val="28"/>
        </w:rPr>
        <w:t>anil</w:t>
      </w:r>
      <w:r w:rsidR="00392F54">
        <w:rPr>
          <w:rStyle w:val="go"/>
          <w:b/>
          <w:bCs/>
          <w:color w:val="3B11D5"/>
          <w:sz w:val="28"/>
          <w:szCs w:val="28"/>
        </w:rPr>
        <w:t>_gaikwad198@yahoo.co.in</w:t>
      </w:r>
    </w:p>
    <w:p w:rsidR="007833E6" w:rsidRDefault="007833E6" w:rsidP="007833E6">
      <w:pPr>
        <w:pStyle w:val="Default"/>
        <w:ind w:firstLine="720"/>
        <w:jc w:val="both"/>
        <w:rPr>
          <w:b/>
          <w:bCs/>
        </w:rPr>
      </w:pPr>
    </w:p>
    <w:p w:rsidR="0025301F" w:rsidRDefault="00DD169B" w:rsidP="007833E6">
      <w:pPr>
        <w:spacing w:after="0" w:line="240" w:lineRule="auto"/>
        <w:rPr>
          <w:rStyle w:val="Strong"/>
          <w:rFonts w:ascii="Times New Roman" w:hAnsi="Times New Roman"/>
          <w:b w:val="0"/>
          <w:color w:val="000000"/>
          <w:sz w:val="32"/>
          <w:szCs w:val="32"/>
        </w:rPr>
      </w:pPr>
      <w:r>
        <w:rPr>
          <w:rFonts w:ascii="Times New Roman" w:hAnsi="Times New Roman"/>
          <w:b/>
          <w:bCs/>
          <w:sz w:val="24"/>
          <w:szCs w:val="24"/>
        </w:rPr>
        <w:t>Mobile No.</w:t>
      </w:r>
      <w:r w:rsidR="00D3203F">
        <w:rPr>
          <w:rFonts w:ascii="Times New Roman" w:hAnsi="Times New Roman"/>
          <w:b/>
          <w:bCs/>
          <w:sz w:val="24"/>
          <w:szCs w:val="24"/>
        </w:rPr>
        <w:t>:</w:t>
      </w:r>
      <w:r w:rsidR="0025301F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434B18">
        <w:rPr>
          <w:rFonts w:ascii="Times New Roman" w:hAnsi="Times New Roman"/>
          <w:b/>
          <w:bCs/>
          <w:sz w:val="24"/>
          <w:szCs w:val="24"/>
        </w:rPr>
        <w:t>91-</w:t>
      </w:r>
      <w:r w:rsidR="006244FD">
        <w:rPr>
          <w:rFonts w:ascii="Times New Roman" w:hAnsi="Times New Roman"/>
          <w:b/>
          <w:bCs/>
          <w:sz w:val="24"/>
          <w:szCs w:val="24"/>
        </w:rPr>
        <w:t>07755900826</w:t>
      </w:r>
    </w:p>
    <w:p w:rsidR="00740C3B" w:rsidRDefault="00740C3B" w:rsidP="0025301F">
      <w:pPr>
        <w:spacing w:after="0" w:line="240" w:lineRule="auto"/>
        <w:jc w:val="both"/>
        <w:textAlignment w:val="baseline"/>
        <w:rPr>
          <w:rFonts w:ascii="Times New Roman" w:hAnsi="Times New Roman"/>
          <w:b/>
          <w:bCs/>
          <w:sz w:val="24"/>
          <w:szCs w:val="24"/>
        </w:rPr>
      </w:pPr>
    </w:p>
    <w:p w:rsidR="009F716C" w:rsidRDefault="00523237" w:rsidP="00D3203F">
      <w:pPr>
        <w:spacing w:after="0" w:line="240" w:lineRule="auto"/>
        <w:jc w:val="both"/>
        <w:textAlignment w:val="baseline"/>
        <w:rPr>
          <w:rFonts w:ascii="Times New Roman" w:hAnsi="Times New Roman"/>
          <w:b/>
          <w:color w:val="1F497D"/>
          <w:sz w:val="36"/>
          <w:szCs w:val="36"/>
        </w:rPr>
      </w:pPr>
      <w:r w:rsidRPr="00DB62F4">
        <w:rPr>
          <w:rFonts w:ascii="Times New Roman" w:hAnsi="Times New Roman"/>
          <w:b/>
          <w:color w:val="FF0000"/>
          <w:sz w:val="36"/>
          <w:szCs w:val="36"/>
        </w:rPr>
        <w:t>URL for the Conference</w:t>
      </w:r>
      <w:r w:rsidRPr="00523237">
        <w:rPr>
          <w:rFonts w:ascii="Times New Roman" w:hAnsi="Times New Roman"/>
          <w:b/>
          <w:color w:val="1F497D"/>
          <w:sz w:val="36"/>
          <w:szCs w:val="36"/>
        </w:rPr>
        <w:t xml:space="preserve">: </w:t>
      </w:r>
      <w:hyperlink r:id="rId11" w:history="1">
        <w:r w:rsidR="00480C50" w:rsidRPr="00B66E30">
          <w:rPr>
            <w:rStyle w:val="Hyperlink"/>
            <w:rFonts w:ascii="Times New Roman" w:hAnsi="Times New Roman"/>
            <w:b/>
            <w:sz w:val="36"/>
            <w:szCs w:val="36"/>
          </w:rPr>
          <w:t>http://www.iresconf.org</w:t>
        </w:r>
      </w:hyperlink>
    </w:p>
    <w:sectPr w:rsidR="009F716C" w:rsidSect="00734C5D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641D" w:rsidRDefault="006D641D" w:rsidP="00B278D5">
      <w:pPr>
        <w:spacing w:after="0" w:line="240" w:lineRule="auto"/>
      </w:pPr>
      <w:r>
        <w:separator/>
      </w:r>
    </w:p>
  </w:endnote>
  <w:endnote w:type="continuationSeparator" w:id="1">
    <w:p w:rsidR="006D641D" w:rsidRDefault="006D641D" w:rsidP="00B278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Poor Richard">
    <w:panose1 w:val="02080502050505020702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3F61" w:rsidRDefault="00843F61" w:rsidP="00B672BB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641D" w:rsidRDefault="006D641D" w:rsidP="00B278D5">
      <w:pPr>
        <w:spacing w:after="0" w:line="240" w:lineRule="auto"/>
      </w:pPr>
      <w:r>
        <w:separator/>
      </w:r>
    </w:p>
  </w:footnote>
  <w:footnote w:type="continuationSeparator" w:id="1">
    <w:p w:rsidR="006D641D" w:rsidRDefault="006D641D" w:rsidP="00B278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3F61" w:rsidRDefault="003B6718" w:rsidP="00BD530F">
    <w:pPr>
      <w:spacing w:after="0" w:line="240" w:lineRule="auto"/>
      <w:ind w:left="-810" w:right="-720"/>
      <w:jc w:val="center"/>
    </w:pPr>
    <w:r>
      <w:rPr>
        <w:noProof/>
      </w:rPr>
      <w:drawing>
        <wp:inline distT="0" distB="0" distL="0" distR="0">
          <wp:extent cx="7059930" cy="1758315"/>
          <wp:effectExtent l="19050" t="0" r="7620" b="0"/>
          <wp:docPr id="1" name="Picture 1" descr="iresj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resjp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59930" cy="175831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843F61" w:rsidRDefault="00BB41AA" w:rsidP="00B278D5">
    <w:pPr>
      <w:spacing w:after="0" w:line="240" w:lineRule="auto"/>
      <w:jc w:val="center"/>
      <w:rPr>
        <w:rFonts w:ascii="Arial" w:eastAsia="Times New Roman" w:hAnsi="Arial" w:cs="Arial"/>
        <w:color w:val="222222"/>
        <w:sz w:val="20"/>
        <w:szCs w:val="20"/>
        <w:shd w:val="clear" w:color="auto" w:fill="FFFFFF"/>
      </w:rPr>
    </w:pPr>
    <w:r w:rsidRPr="00BB41AA">
      <w:rPr>
        <w:rFonts w:ascii="Arial" w:eastAsia="Times New Roman" w:hAnsi="Arial" w:cs="Arial"/>
        <w:noProof/>
        <w:color w:val="222222"/>
        <w:sz w:val="20"/>
        <w:szCs w:val="20"/>
        <w:lang w:val="en-IN" w:eastAsia="en-IN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65" type="#_x0000_t32" style="position:absolute;left:0;text-align:left;margin-left:-1in;margin-top:11.25pt;width:613.55pt;height:.75pt;z-index:251657728" o:connectortype="straight" strokeweight="3p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0A0A77"/>
    <w:multiLevelType w:val="multilevel"/>
    <w:tmpl w:val="6B064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57454C2"/>
    <w:multiLevelType w:val="hybridMultilevel"/>
    <w:tmpl w:val="C812C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7F67B8"/>
    <w:multiLevelType w:val="multilevel"/>
    <w:tmpl w:val="B31A7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CF5339F"/>
    <w:multiLevelType w:val="hybridMultilevel"/>
    <w:tmpl w:val="1D64D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907CCB"/>
    <w:multiLevelType w:val="multilevel"/>
    <w:tmpl w:val="815AE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DD04BFF"/>
    <w:multiLevelType w:val="hybridMultilevel"/>
    <w:tmpl w:val="54686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EE43DD"/>
    <w:multiLevelType w:val="hybridMultilevel"/>
    <w:tmpl w:val="51FCA2F8"/>
    <w:lvl w:ilvl="0" w:tplc="25E422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0A32C6"/>
    <w:multiLevelType w:val="hybridMultilevel"/>
    <w:tmpl w:val="C1DEF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DE68A7"/>
    <w:multiLevelType w:val="multilevel"/>
    <w:tmpl w:val="33664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58A0C11"/>
    <w:multiLevelType w:val="multilevel"/>
    <w:tmpl w:val="401A8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62E273A"/>
    <w:multiLevelType w:val="hybridMultilevel"/>
    <w:tmpl w:val="28441A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A01841"/>
    <w:multiLevelType w:val="hybridMultilevel"/>
    <w:tmpl w:val="31A0522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80B5676"/>
    <w:multiLevelType w:val="multilevel"/>
    <w:tmpl w:val="471ED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63F5750D"/>
    <w:multiLevelType w:val="hybridMultilevel"/>
    <w:tmpl w:val="9E661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65C2A90"/>
    <w:multiLevelType w:val="hybridMultilevel"/>
    <w:tmpl w:val="1D8008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698E3676"/>
    <w:multiLevelType w:val="hybridMultilevel"/>
    <w:tmpl w:val="0A560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3472BEF"/>
    <w:multiLevelType w:val="hybridMultilevel"/>
    <w:tmpl w:val="2086F55E"/>
    <w:lvl w:ilvl="0" w:tplc="6E88B214">
      <w:numFmt w:val="bullet"/>
      <w:lvlText w:val=""/>
      <w:lvlJc w:val="left"/>
      <w:pPr>
        <w:ind w:left="750" w:hanging="390"/>
      </w:pPr>
      <w:rPr>
        <w:rFonts w:ascii="Symbol" w:eastAsia="Times New Roman" w:hAnsi="Symbol" w:cs="Arial" w:hint="default"/>
        <w:sz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BF662FB"/>
    <w:multiLevelType w:val="hybridMultilevel"/>
    <w:tmpl w:val="02BA14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547B49"/>
    <w:multiLevelType w:val="hybridMultilevel"/>
    <w:tmpl w:val="CC7E7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6"/>
  </w:num>
  <w:num w:numId="6">
    <w:abstractNumId w:val="6"/>
  </w:num>
  <w:num w:numId="7">
    <w:abstractNumId w:val="17"/>
  </w:num>
  <w:num w:numId="8">
    <w:abstractNumId w:val="7"/>
  </w:num>
  <w:num w:numId="9">
    <w:abstractNumId w:val="14"/>
  </w:num>
  <w:num w:numId="10">
    <w:abstractNumId w:val="11"/>
  </w:num>
  <w:num w:numId="11">
    <w:abstractNumId w:val="18"/>
  </w:num>
  <w:num w:numId="12">
    <w:abstractNumId w:val="3"/>
  </w:num>
  <w:num w:numId="13">
    <w:abstractNumId w:val="12"/>
  </w:num>
  <w:num w:numId="14">
    <w:abstractNumId w:val="2"/>
  </w:num>
  <w:num w:numId="15">
    <w:abstractNumId w:val="4"/>
  </w:num>
  <w:num w:numId="16">
    <w:abstractNumId w:val="1"/>
  </w:num>
  <w:num w:numId="17">
    <w:abstractNumId w:val="15"/>
  </w:num>
  <w:num w:numId="18">
    <w:abstractNumId w:val="13"/>
  </w:num>
  <w:num w:numId="19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defaultTabStop w:val="720"/>
  <w:characterSpacingControl w:val="doNotCompress"/>
  <w:hdrShapeDefaults>
    <o:shapedefaults v:ext="edit" spidmax="9218"/>
    <o:shapelayout v:ext="edit">
      <o:idmap v:ext="edit" data="2"/>
      <o:rules v:ext="edit">
        <o:r id="V:Rule2" type="connector" idref="#_x0000_s2065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awMDW3NDOxNDY3MDJW0lEKTi0uzszPAykwqQUAOWBpFCwAAAA="/>
  </w:docVars>
  <w:rsids>
    <w:rsidRoot w:val="006824E3"/>
    <w:rsid w:val="00006A58"/>
    <w:rsid w:val="00012725"/>
    <w:rsid w:val="000135F8"/>
    <w:rsid w:val="000140E5"/>
    <w:rsid w:val="000235CA"/>
    <w:rsid w:val="00027BFB"/>
    <w:rsid w:val="000403F4"/>
    <w:rsid w:val="00085C3D"/>
    <w:rsid w:val="00092B40"/>
    <w:rsid w:val="000A7305"/>
    <w:rsid w:val="000B3E27"/>
    <w:rsid w:val="000B44AA"/>
    <w:rsid w:val="000B4FC3"/>
    <w:rsid w:val="000D057C"/>
    <w:rsid w:val="000D3CAC"/>
    <w:rsid w:val="000E731D"/>
    <w:rsid w:val="000F38A4"/>
    <w:rsid w:val="00106AF9"/>
    <w:rsid w:val="00122183"/>
    <w:rsid w:val="00123A6E"/>
    <w:rsid w:val="0013563E"/>
    <w:rsid w:val="00161B6B"/>
    <w:rsid w:val="00162B7E"/>
    <w:rsid w:val="00165D2E"/>
    <w:rsid w:val="0016683A"/>
    <w:rsid w:val="0017681C"/>
    <w:rsid w:val="00177ADB"/>
    <w:rsid w:val="00185575"/>
    <w:rsid w:val="00191698"/>
    <w:rsid w:val="001916C4"/>
    <w:rsid w:val="001A0C94"/>
    <w:rsid w:val="001C2263"/>
    <w:rsid w:val="001C5FC0"/>
    <w:rsid w:val="001D4C21"/>
    <w:rsid w:val="001F2352"/>
    <w:rsid w:val="00213727"/>
    <w:rsid w:val="0023120D"/>
    <w:rsid w:val="00231456"/>
    <w:rsid w:val="00233FFA"/>
    <w:rsid w:val="0024265C"/>
    <w:rsid w:val="0024738C"/>
    <w:rsid w:val="0025301F"/>
    <w:rsid w:val="00253789"/>
    <w:rsid w:val="00256878"/>
    <w:rsid w:val="002A5407"/>
    <w:rsid w:val="002B6F53"/>
    <w:rsid w:val="002D5793"/>
    <w:rsid w:val="002E1298"/>
    <w:rsid w:val="002F61D3"/>
    <w:rsid w:val="0030290B"/>
    <w:rsid w:val="00305FE5"/>
    <w:rsid w:val="00310269"/>
    <w:rsid w:val="00313686"/>
    <w:rsid w:val="00333113"/>
    <w:rsid w:val="003368AB"/>
    <w:rsid w:val="003669E4"/>
    <w:rsid w:val="00373063"/>
    <w:rsid w:val="00376D46"/>
    <w:rsid w:val="00390D63"/>
    <w:rsid w:val="00392F54"/>
    <w:rsid w:val="003955EF"/>
    <w:rsid w:val="003978BD"/>
    <w:rsid w:val="003B24CD"/>
    <w:rsid w:val="003B6718"/>
    <w:rsid w:val="003B73C6"/>
    <w:rsid w:val="003D00EC"/>
    <w:rsid w:val="003D5CEE"/>
    <w:rsid w:val="003E0C80"/>
    <w:rsid w:val="004043E2"/>
    <w:rsid w:val="00412ADC"/>
    <w:rsid w:val="00420869"/>
    <w:rsid w:val="00425ECF"/>
    <w:rsid w:val="0043466B"/>
    <w:rsid w:val="00434B18"/>
    <w:rsid w:val="004436EC"/>
    <w:rsid w:val="00445D13"/>
    <w:rsid w:val="00464316"/>
    <w:rsid w:val="004667E3"/>
    <w:rsid w:val="00471CF5"/>
    <w:rsid w:val="004721AE"/>
    <w:rsid w:val="00480C50"/>
    <w:rsid w:val="00496FD7"/>
    <w:rsid w:val="004A5CC5"/>
    <w:rsid w:val="004B244C"/>
    <w:rsid w:val="004B5220"/>
    <w:rsid w:val="004B7315"/>
    <w:rsid w:val="004B75B2"/>
    <w:rsid w:val="004B77A7"/>
    <w:rsid w:val="004C3A96"/>
    <w:rsid w:val="004D2945"/>
    <w:rsid w:val="004E2766"/>
    <w:rsid w:val="004F1F88"/>
    <w:rsid w:val="004F65A4"/>
    <w:rsid w:val="0050489C"/>
    <w:rsid w:val="00517DCE"/>
    <w:rsid w:val="00523237"/>
    <w:rsid w:val="00530ED3"/>
    <w:rsid w:val="0053375F"/>
    <w:rsid w:val="00535BBF"/>
    <w:rsid w:val="0054067D"/>
    <w:rsid w:val="005459DB"/>
    <w:rsid w:val="00562D44"/>
    <w:rsid w:val="0057332C"/>
    <w:rsid w:val="005945DA"/>
    <w:rsid w:val="005964AE"/>
    <w:rsid w:val="00597564"/>
    <w:rsid w:val="005A44E8"/>
    <w:rsid w:val="005C65E1"/>
    <w:rsid w:val="0060224B"/>
    <w:rsid w:val="006024E9"/>
    <w:rsid w:val="00606421"/>
    <w:rsid w:val="00614222"/>
    <w:rsid w:val="006244FD"/>
    <w:rsid w:val="00631E49"/>
    <w:rsid w:val="00632BAA"/>
    <w:rsid w:val="00635215"/>
    <w:rsid w:val="00642B53"/>
    <w:rsid w:val="0066047C"/>
    <w:rsid w:val="00670FA2"/>
    <w:rsid w:val="00672F9D"/>
    <w:rsid w:val="0068036D"/>
    <w:rsid w:val="006824E3"/>
    <w:rsid w:val="0068586A"/>
    <w:rsid w:val="00691BF5"/>
    <w:rsid w:val="006926BA"/>
    <w:rsid w:val="006934EA"/>
    <w:rsid w:val="00695E04"/>
    <w:rsid w:val="006A1470"/>
    <w:rsid w:val="006B592B"/>
    <w:rsid w:val="006C66FA"/>
    <w:rsid w:val="006D321B"/>
    <w:rsid w:val="006D641D"/>
    <w:rsid w:val="006F7E2F"/>
    <w:rsid w:val="00703028"/>
    <w:rsid w:val="007048FB"/>
    <w:rsid w:val="00704A2C"/>
    <w:rsid w:val="00717A4D"/>
    <w:rsid w:val="00734C5D"/>
    <w:rsid w:val="00740371"/>
    <w:rsid w:val="00740C3B"/>
    <w:rsid w:val="007418DC"/>
    <w:rsid w:val="0075202D"/>
    <w:rsid w:val="00754E09"/>
    <w:rsid w:val="0077473F"/>
    <w:rsid w:val="00781640"/>
    <w:rsid w:val="00781A7A"/>
    <w:rsid w:val="007833E6"/>
    <w:rsid w:val="007862C8"/>
    <w:rsid w:val="00790D23"/>
    <w:rsid w:val="00791B24"/>
    <w:rsid w:val="00795C4C"/>
    <w:rsid w:val="00796612"/>
    <w:rsid w:val="007A2EBE"/>
    <w:rsid w:val="007A6402"/>
    <w:rsid w:val="007B3CE5"/>
    <w:rsid w:val="007B6A64"/>
    <w:rsid w:val="007B6E7C"/>
    <w:rsid w:val="007F07A0"/>
    <w:rsid w:val="007F6B71"/>
    <w:rsid w:val="00823D89"/>
    <w:rsid w:val="008248DB"/>
    <w:rsid w:val="00831145"/>
    <w:rsid w:val="00837D29"/>
    <w:rsid w:val="00842EC4"/>
    <w:rsid w:val="00843F61"/>
    <w:rsid w:val="0085299A"/>
    <w:rsid w:val="00871A40"/>
    <w:rsid w:val="00882201"/>
    <w:rsid w:val="008A1D40"/>
    <w:rsid w:val="008C67F3"/>
    <w:rsid w:val="008D0586"/>
    <w:rsid w:val="008D5748"/>
    <w:rsid w:val="008E39C3"/>
    <w:rsid w:val="008E7699"/>
    <w:rsid w:val="008F14EC"/>
    <w:rsid w:val="008F21DA"/>
    <w:rsid w:val="00906F29"/>
    <w:rsid w:val="009355A3"/>
    <w:rsid w:val="009377E3"/>
    <w:rsid w:val="009437F2"/>
    <w:rsid w:val="00950552"/>
    <w:rsid w:val="00954140"/>
    <w:rsid w:val="009574E6"/>
    <w:rsid w:val="00977E8C"/>
    <w:rsid w:val="0099010D"/>
    <w:rsid w:val="009A070E"/>
    <w:rsid w:val="009A2A12"/>
    <w:rsid w:val="009B1860"/>
    <w:rsid w:val="009B5B4B"/>
    <w:rsid w:val="009E367B"/>
    <w:rsid w:val="009E68EA"/>
    <w:rsid w:val="009F22A1"/>
    <w:rsid w:val="009F716C"/>
    <w:rsid w:val="00A105E9"/>
    <w:rsid w:val="00A136E5"/>
    <w:rsid w:val="00A14B5D"/>
    <w:rsid w:val="00A44001"/>
    <w:rsid w:val="00A47CD5"/>
    <w:rsid w:val="00A7561D"/>
    <w:rsid w:val="00A82275"/>
    <w:rsid w:val="00A91477"/>
    <w:rsid w:val="00A95F51"/>
    <w:rsid w:val="00AA1D8F"/>
    <w:rsid w:val="00AA5450"/>
    <w:rsid w:val="00AA6275"/>
    <w:rsid w:val="00AC25CA"/>
    <w:rsid w:val="00AC356C"/>
    <w:rsid w:val="00AF47A1"/>
    <w:rsid w:val="00B01438"/>
    <w:rsid w:val="00B278D5"/>
    <w:rsid w:val="00B3098C"/>
    <w:rsid w:val="00B4191C"/>
    <w:rsid w:val="00B53C24"/>
    <w:rsid w:val="00B672BB"/>
    <w:rsid w:val="00B70DCF"/>
    <w:rsid w:val="00B82522"/>
    <w:rsid w:val="00BB41AA"/>
    <w:rsid w:val="00BB4692"/>
    <w:rsid w:val="00BB5AEE"/>
    <w:rsid w:val="00BB7027"/>
    <w:rsid w:val="00BC0A09"/>
    <w:rsid w:val="00BC151C"/>
    <w:rsid w:val="00BD530F"/>
    <w:rsid w:val="00BD64BC"/>
    <w:rsid w:val="00BF5563"/>
    <w:rsid w:val="00C04D6A"/>
    <w:rsid w:val="00C1348E"/>
    <w:rsid w:val="00C34D96"/>
    <w:rsid w:val="00C40FD4"/>
    <w:rsid w:val="00C75FDD"/>
    <w:rsid w:val="00C76DE4"/>
    <w:rsid w:val="00C8656D"/>
    <w:rsid w:val="00C86F4F"/>
    <w:rsid w:val="00C948EE"/>
    <w:rsid w:val="00C95156"/>
    <w:rsid w:val="00CA13A8"/>
    <w:rsid w:val="00CA4270"/>
    <w:rsid w:val="00CB38EA"/>
    <w:rsid w:val="00CB5E6D"/>
    <w:rsid w:val="00CC4B5B"/>
    <w:rsid w:val="00CE0D1A"/>
    <w:rsid w:val="00CE0F38"/>
    <w:rsid w:val="00CF487A"/>
    <w:rsid w:val="00D03885"/>
    <w:rsid w:val="00D3203F"/>
    <w:rsid w:val="00D34E42"/>
    <w:rsid w:val="00D414BA"/>
    <w:rsid w:val="00D5181D"/>
    <w:rsid w:val="00D51D2D"/>
    <w:rsid w:val="00D56FCD"/>
    <w:rsid w:val="00D73634"/>
    <w:rsid w:val="00D7761E"/>
    <w:rsid w:val="00D80F54"/>
    <w:rsid w:val="00D83609"/>
    <w:rsid w:val="00DB62F4"/>
    <w:rsid w:val="00DC095C"/>
    <w:rsid w:val="00DC0C67"/>
    <w:rsid w:val="00DD169B"/>
    <w:rsid w:val="00DD56A0"/>
    <w:rsid w:val="00DF08BB"/>
    <w:rsid w:val="00DF76A6"/>
    <w:rsid w:val="00E044EF"/>
    <w:rsid w:val="00E04E84"/>
    <w:rsid w:val="00E61400"/>
    <w:rsid w:val="00E86B1D"/>
    <w:rsid w:val="00EB466D"/>
    <w:rsid w:val="00EE0B5B"/>
    <w:rsid w:val="00EF0D59"/>
    <w:rsid w:val="00F02A1F"/>
    <w:rsid w:val="00F14B0C"/>
    <w:rsid w:val="00F21F88"/>
    <w:rsid w:val="00F248BA"/>
    <w:rsid w:val="00F52803"/>
    <w:rsid w:val="00F54024"/>
    <w:rsid w:val="00F63DAD"/>
    <w:rsid w:val="00F65CC0"/>
    <w:rsid w:val="00F72BD2"/>
    <w:rsid w:val="00F77CAB"/>
    <w:rsid w:val="00F84A9F"/>
    <w:rsid w:val="00F878BF"/>
    <w:rsid w:val="00F93818"/>
    <w:rsid w:val="00FA165D"/>
    <w:rsid w:val="00FA32E9"/>
    <w:rsid w:val="00FC0C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34C5D"/>
    <w:pPr>
      <w:spacing w:after="200" w:line="276" w:lineRule="auto"/>
    </w:pPr>
    <w:rPr>
      <w:sz w:val="22"/>
      <w:szCs w:val="22"/>
    </w:rPr>
  </w:style>
  <w:style w:type="paragraph" w:styleId="Heading3">
    <w:name w:val="heading 3"/>
    <w:basedOn w:val="Normal"/>
    <w:link w:val="Heading3Char"/>
    <w:uiPriority w:val="9"/>
    <w:qFormat/>
    <w:rsid w:val="00A136E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uiPriority w:val="22"/>
    <w:qFormat/>
    <w:rsid w:val="006824E3"/>
    <w:rPr>
      <w:b/>
      <w:bCs/>
    </w:rPr>
  </w:style>
  <w:style w:type="character" w:customStyle="1" w:styleId="apple-converted-space">
    <w:name w:val="apple-converted-space"/>
    <w:basedOn w:val="DefaultParagraphFont"/>
    <w:rsid w:val="006824E3"/>
  </w:style>
  <w:style w:type="character" w:styleId="Hyperlink">
    <w:name w:val="Hyperlink"/>
    <w:uiPriority w:val="99"/>
    <w:unhideWhenUsed/>
    <w:rsid w:val="006824E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824E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278D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278D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278D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278D5"/>
    <w:rPr>
      <w:sz w:val="22"/>
      <w:szCs w:val="22"/>
    </w:rPr>
  </w:style>
  <w:style w:type="paragraph" w:customStyle="1" w:styleId="Default">
    <w:name w:val="Default"/>
    <w:rsid w:val="00B278D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21F88"/>
    <w:pPr>
      <w:ind w:left="720"/>
    </w:pPr>
  </w:style>
  <w:style w:type="paragraph" w:customStyle="1" w:styleId="HTMLBody">
    <w:name w:val="HTML Body"/>
    <w:rsid w:val="003669E4"/>
    <w:pPr>
      <w:autoSpaceDE w:val="0"/>
      <w:autoSpaceDN w:val="0"/>
    </w:pPr>
    <w:rPr>
      <w:rFonts w:ascii="Arial" w:eastAsia="Times New Roman" w:hAnsi="Arial" w:cs="Arial"/>
    </w:rPr>
  </w:style>
  <w:style w:type="character" w:styleId="FollowedHyperlink">
    <w:name w:val="FollowedHyperlink"/>
    <w:uiPriority w:val="99"/>
    <w:semiHidden/>
    <w:unhideWhenUsed/>
    <w:rsid w:val="007833E6"/>
    <w:rPr>
      <w:color w:val="800080"/>
      <w:u w:val="single"/>
    </w:rPr>
  </w:style>
  <w:style w:type="paragraph" w:styleId="NoSpacing">
    <w:name w:val="No Spacing"/>
    <w:uiPriority w:val="1"/>
    <w:qFormat/>
    <w:rsid w:val="00191698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7CD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47CD5"/>
    <w:rPr>
      <w:rFonts w:ascii="Tahoma" w:hAnsi="Tahoma" w:cs="Tahoma"/>
      <w:sz w:val="16"/>
      <w:szCs w:val="16"/>
    </w:rPr>
  </w:style>
  <w:style w:type="character" w:customStyle="1" w:styleId="il">
    <w:name w:val="il"/>
    <w:rsid w:val="00F02A1F"/>
  </w:style>
  <w:style w:type="paragraph" w:customStyle="1" w:styleId="lead">
    <w:name w:val="lead"/>
    <w:basedOn w:val="Normal"/>
    <w:rsid w:val="00C9515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go">
    <w:name w:val="go"/>
    <w:rsid w:val="0060224B"/>
  </w:style>
  <w:style w:type="character" w:customStyle="1" w:styleId="Heading3Char">
    <w:name w:val="Heading 3 Char"/>
    <w:link w:val="Heading3"/>
    <w:uiPriority w:val="9"/>
    <w:rsid w:val="00A136E5"/>
    <w:rPr>
      <w:rFonts w:ascii="Times New Roman" w:eastAsia="Times New Roman" w:hAnsi="Times New Roman"/>
      <w:b/>
      <w:bCs/>
      <w:sz w:val="27"/>
      <w:szCs w:val="27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4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3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90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62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391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1049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531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9299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6200071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1821909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49626468">
                                          <w:blockQuote w:val="1"/>
                                          <w:marLeft w:val="720"/>
                                          <w:marRight w:val="72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9123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09267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77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7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9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94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82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ficta.in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iresconf.org/account/login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iresconf.org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iresconf.org/account/log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iresconf.or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77</Words>
  <Characters>386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32</CharactersWithSpaces>
  <SharedDoc>false</SharedDoc>
  <HLinks>
    <vt:vector size="30" baseType="variant">
      <vt:variant>
        <vt:i4>5832784</vt:i4>
      </vt:variant>
      <vt:variant>
        <vt:i4>6</vt:i4>
      </vt:variant>
      <vt:variant>
        <vt:i4>0</vt:i4>
      </vt:variant>
      <vt:variant>
        <vt:i4>5</vt:i4>
      </vt:variant>
      <vt:variant>
        <vt:lpwstr>http://www.iresconf.org/</vt:lpwstr>
      </vt:variant>
      <vt:variant>
        <vt:lpwstr/>
      </vt:variant>
      <vt:variant>
        <vt:i4>1179649</vt:i4>
      </vt:variant>
      <vt:variant>
        <vt:i4>3</vt:i4>
      </vt:variant>
      <vt:variant>
        <vt:i4>0</vt:i4>
      </vt:variant>
      <vt:variant>
        <vt:i4>5</vt:i4>
      </vt:variant>
      <vt:variant>
        <vt:lpwstr>http://iresconf.org/account/login</vt:lpwstr>
      </vt:variant>
      <vt:variant>
        <vt:lpwstr/>
      </vt:variant>
      <vt:variant>
        <vt:i4>5832784</vt:i4>
      </vt:variant>
      <vt:variant>
        <vt:i4>0</vt:i4>
      </vt:variant>
      <vt:variant>
        <vt:i4>0</vt:i4>
      </vt:variant>
      <vt:variant>
        <vt:i4>5</vt:i4>
      </vt:variant>
      <vt:variant>
        <vt:lpwstr>http://www.iresconf.org/</vt:lpwstr>
      </vt:variant>
      <vt:variant>
        <vt:lpwstr/>
      </vt:variant>
      <vt:variant>
        <vt:i4>589837</vt:i4>
      </vt:variant>
      <vt:variant>
        <vt:i4>3</vt:i4>
      </vt:variant>
      <vt:variant>
        <vt:i4>0</vt:i4>
      </vt:variant>
      <vt:variant>
        <vt:i4>5</vt:i4>
      </vt:variant>
      <vt:variant>
        <vt:lpwstr>http://www.ficta.in/</vt:lpwstr>
      </vt:variant>
      <vt:variant>
        <vt:lpwstr/>
      </vt:variant>
      <vt:variant>
        <vt:i4>1179649</vt:i4>
      </vt:variant>
      <vt:variant>
        <vt:i4>0</vt:i4>
      </vt:variant>
      <vt:variant>
        <vt:i4>0</vt:i4>
      </vt:variant>
      <vt:variant>
        <vt:i4>5</vt:i4>
      </vt:variant>
      <vt:variant>
        <vt:lpwstr>http://iresconf.org/account/login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lshan Shrivastava</dc:creator>
  <cp:lastModifiedBy>bv lab2</cp:lastModifiedBy>
  <cp:revision>6</cp:revision>
  <cp:lastPrinted>2016-12-19T11:16:00Z</cp:lastPrinted>
  <dcterms:created xsi:type="dcterms:W3CDTF">2017-04-19T08:53:00Z</dcterms:created>
  <dcterms:modified xsi:type="dcterms:W3CDTF">2017-04-19T09:03:00Z</dcterms:modified>
</cp:coreProperties>
</file>